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Y="2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9"/>
        <w:gridCol w:w="3595"/>
      </w:tblGrid>
      <w:tr w:rsidR="00DC0231" w:rsidRPr="00686248" w14:paraId="0DFE8704" w14:textId="77777777" w:rsidTr="00DC0231">
        <w:trPr>
          <w:trHeight w:val="1684"/>
        </w:trPr>
        <w:tc>
          <w:tcPr>
            <w:tcW w:w="7109" w:type="dxa"/>
            <w:vAlign w:val="center"/>
          </w:tcPr>
          <w:p w14:paraId="64F24524" w14:textId="77777777" w:rsidR="00DC0231" w:rsidRPr="00686248" w:rsidRDefault="00DC0231" w:rsidP="008F68AF">
            <w:pPr>
              <w:pStyle w:val="BodyText"/>
              <w:ind w:left="464" w:right="190"/>
              <w:rPr>
                <w:rFonts w:asciiTheme="minorHAnsi" w:hAnsiTheme="minorHAnsi" w:cstheme="minorHAnsi"/>
                <w:sz w:val="28"/>
                <w:szCs w:val="28"/>
              </w:rPr>
            </w:pPr>
            <w:r w:rsidRPr="00686248">
              <w:rPr>
                <w:rFonts w:asciiTheme="minorHAnsi" w:hAnsiTheme="minorHAnsi" w:cstheme="minorHAnsi"/>
                <w:sz w:val="28"/>
                <w:szCs w:val="28"/>
              </w:rPr>
              <w:t>Kurdistan Region – Iraq</w:t>
            </w:r>
          </w:p>
          <w:p w14:paraId="3D53549A" w14:textId="77777777" w:rsidR="00DC0231" w:rsidRPr="00686248" w:rsidRDefault="00DC0231" w:rsidP="008F68AF">
            <w:pPr>
              <w:pStyle w:val="BodyText"/>
              <w:ind w:left="464" w:right="190"/>
              <w:rPr>
                <w:rFonts w:asciiTheme="minorHAnsi" w:hAnsiTheme="minorHAnsi" w:cstheme="minorHAnsi"/>
              </w:rPr>
            </w:pPr>
            <w:r w:rsidRPr="00686248">
              <w:rPr>
                <w:rFonts w:asciiTheme="minorHAnsi" w:hAnsiTheme="minorHAnsi" w:cstheme="minorHAnsi"/>
              </w:rPr>
              <w:t>Ministry of Higher Education and Scientific Affairs</w:t>
            </w:r>
          </w:p>
          <w:p w14:paraId="40E163EC" w14:textId="3A13B651" w:rsidR="00DC0231" w:rsidRPr="00686248" w:rsidRDefault="00DC0231" w:rsidP="008F68AF">
            <w:pPr>
              <w:pStyle w:val="BodyText"/>
              <w:ind w:left="464" w:right="190"/>
              <w:rPr>
                <w:rFonts w:asciiTheme="minorHAnsi" w:hAnsiTheme="minorHAnsi" w:cstheme="minorHAnsi"/>
              </w:rPr>
            </w:pPr>
            <w:r w:rsidRPr="00686248">
              <w:rPr>
                <w:rFonts w:asciiTheme="minorHAnsi" w:hAnsiTheme="minorHAnsi" w:cstheme="minorHAnsi"/>
              </w:rPr>
              <w:t>Salahaddin University-Erbil</w:t>
            </w:r>
          </w:p>
          <w:p w14:paraId="21461FD6" w14:textId="60AB1FCD" w:rsidR="00874CF9" w:rsidRPr="00686248" w:rsidRDefault="00874CF9" w:rsidP="008F68AF">
            <w:pPr>
              <w:pStyle w:val="BodyText"/>
              <w:ind w:left="464" w:right="190"/>
              <w:rPr>
                <w:rFonts w:asciiTheme="minorHAnsi" w:hAnsiTheme="minorHAnsi" w:cstheme="minorHAnsi"/>
              </w:rPr>
            </w:pPr>
            <w:r w:rsidRPr="00686248">
              <w:rPr>
                <w:rFonts w:asciiTheme="minorHAnsi" w:hAnsiTheme="minorHAnsi" w:cstheme="minorHAnsi"/>
              </w:rPr>
              <w:t xml:space="preserve">College of </w:t>
            </w:r>
            <w:r w:rsidR="00E0394A" w:rsidRPr="00686248">
              <w:rPr>
                <w:rFonts w:asciiTheme="minorHAnsi" w:hAnsiTheme="minorHAnsi" w:cstheme="minorHAnsi"/>
              </w:rPr>
              <w:t>………………………….</w:t>
            </w:r>
          </w:p>
          <w:p w14:paraId="21C3359E" w14:textId="09955CF5" w:rsidR="00DC0231" w:rsidRPr="00686248" w:rsidRDefault="00DC0231" w:rsidP="008F68AF">
            <w:pPr>
              <w:pStyle w:val="BodyText"/>
              <w:ind w:left="464" w:right="190"/>
              <w:rPr>
                <w:rFonts w:asciiTheme="minorHAnsi" w:hAnsiTheme="minorHAnsi" w:cstheme="minorHAnsi"/>
                <w:sz w:val="28"/>
                <w:szCs w:val="28"/>
              </w:rPr>
            </w:pPr>
            <w:r w:rsidRPr="00686248">
              <w:rPr>
                <w:rFonts w:asciiTheme="minorHAnsi" w:hAnsiTheme="minorHAnsi" w:cstheme="minorHAnsi"/>
              </w:rPr>
              <w:t xml:space="preserve">Directorate </w:t>
            </w:r>
            <w:r w:rsidR="00914373" w:rsidRPr="00686248">
              <w:rPr>
                <w:rFonts w:asciiTheme="minorHAnsi" w:hAnsiTheme="minorHAnsi" w:cstheme="minorHAnsi"/>
              </w:rPr>
              <w:t xml:space="preserve">of </w:t>
            </w:r>
            <w:r w:rsidRPr="00686248">
              <w:rPr>
                <w:rFonts w:asciiTheme="minorHAnsi" w:hAnsiTheme="minorHAnsi" w:cstheme="minorHAnsi"/>
              </w:rPr>
              <w:t xml:space="preserve">Scientific </w:t>
            </w:r>
            <w:r w:rsidR="00914373" w:rsidRPr="00686248">
              <w:rPr>
                <w:rFonts w:asciiTheme="minorHAnsi" w:hAnsiTheme="minorHAnsi" w:cstheme="minorHAnsi"/>
              </w:rPr>
              <w:t xml:space="preserve">and </w:t>
            </w:r>
            <w:r w:rsidR="006A19EB" w:rsidRPr="00686248">
              <w:rPr>
                <w:rFonts w:asciiTheme="minorHAnsi" w:hAnsiTheme="minorHAnsi" w:cstheme="minorHAnsi"/>
              </w:rPr>
              <w:t>Postgraduate</w:t>
            </w:r>
            <w:r w:rsidR="00914373" w:rsidRPr="00686248">
              <w:rPr>
                <w:rFonts w:asciiTheme="minorHAnsi" w:hAnsiTheme="minorHAnsi" w:cstheme="minorHAnsi"/>
              </w:rPr>
              <w:t xml:space="preserve"> </w:t>
            </w:r>
            <w:r w:rsidRPr="00686248">
              <w:rPr>
                <w:rFonts w:asciiTheme="minorHAnsi" w:hAnsiTheme="minorHAnsi" w:cstheme="minorHAnsi"/>
              </w:rPr>
              <w:t>Affairs</w:t>
            </w:r>
          </w:p>
        </w:tc>
        <w:tc>
          <w:tcPr>
            <w:tcW w:w="3595" w:type="dxa"/>
          </w:tcPr>
          <w:p w14:paraId="58ECC2EB" w14:textId="77777777" w:rsidR="00DC0231" w:rsidRPr="00686248" w:rsidRDefault="00DC0231" w:rsidP="00DC0231">
            <w:pPr>
              <w:pStyle w:val="BodyText"/>
              <w:rPr>
                <w:rFonts w:asciiTheme="minorHAnsi" w:hAnsiTheme="minorHAnsi" w:cstheme="minorHAnsi"/>
              </w:rPr>
            </w:pPr>
            <w:r w:rsidRPr="00686248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487600640" behindDoc="0" locked="0" layoutInCell="1" allowOverlap="1" wp14:anchorId="788E6F87" wp14:editId="609C220D">
                  <wp:simplePos x="0" y="0"/>
                  <wp:positionH relativeFrom="column">
                    <wp:posOffset>760095</wp:posOffset>
                  </wp:positionH>
                  <wp:positionV relativeFrom="page">
                    <wp:posOffset>10795</wp:posOffset>
                  </wp:positionV>
                  <wp:extent cx="955675" cy="948055"/>
                  <wp:effectExtent l="0" t="0" r="0" b="4445"/>
                  <wp:wrapSquare wrapText="bothSides"/>
                  <wp:docPr id="6988134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8813410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5675" cy="948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849D0E2" w14:textId="4F385665" w:rsidR="000D0B9E" w:rsidRPr="00686248" w:rsidRDefault="000D0B9E" w:rsidP="00BD1002">
      <w:pPr>
        <w:bidi/>
        <w:spacing w:line="276" w:lineRule="auto"/>
        <w:jc w:val="center"/>
        <w:rPr>
          <w:rFonts w:asciiTheme="minorHAnsi" w:hAnsiTheme="minorHAnsi" w:cstheme="minorHAnsi"/>
          <w:b/>
          <w:bCs/>
          <w:sz w:val="28"/>
          <w:szCs w:val="28"/>
          <w:rtl/>
        </w:rPr>
      </w:pPr>
      <w:r w:rsidRPr="00686248">
        <w:rPr>
          <w:rFonts w:asciiTheme="minorHAnsi" w:hAnsiTheme="minorHAnsi" w:cstheme="minorHAnsi"/>
          <w:b/>
          <w:bCs/>
          <w:sz w:val="28"/>
          <w:szCs w:val="28"/>
          <w:rtl/>
        </w:rPr>
        <w:t>ڕاپۆرتی ئەندامی ل</w:t>
      </w:r>
      <w:r w:rsidR="00A8700C">
        <w:rPr>
          <w:rFonts w:asciiTheme="minorHAnsi" w:hAnsiTheme="minorHAnsi" w:cstheme="minorHAnsi" w:hint="cs"/>
          <w:b/>
          <w:bCs/>
          <w:sz w:val="28"/>
          <w:szCs w:val="28"/>
          <w:rtl/>
        </w:rPr>
        <w:t>ی</w:t>
      </w:r>
      <w:r w:rsidRPr="00686248">
        <w:rPr>
          <w:rFonts w:asciiTheme="minorHAnsi" w:hAnsiTheme="minorHAnsi" w:cstheme="minorHAnsi"/>
          <w:b/>
          <w:bCs/>
          <w:sz w:val="28"/>
          <w:szCs w:val="28"/>
          <w:rtl/>
        </w:rPr>
        <w:t xml:space="preserve">ژنەی </w:t>
      </w:r>
      <w:r w:rsidR="00686248" w:rsidRPr="00686248">
        <w:rPr>
          <w:rFonts w:asciiTheme="minorHAnsi" w:hAnsiTheme="minorHAnsi" w:cstheme="minorHAnsi"/>
          <w:b/>
          <w:bCs/>
          <w:sz w:val="28"/>
          <w:szCs w:val="28"/>
          <w:rtl/>
        </w:rPr>
        <w:t>تاوتوێکردنى</w:t>
      </w:r>
      <w:r w:rsidRPr="00686248">
        <w:rPr>
          <w:rFonts w:asciiTheme="minorHAnsi" w:hAnsiTheme="minorHAnsi" w:cstheme="minorHAnsi"/>
          <w:b/>
          <w:bCs/>
          <w:sz w:val="28"/>
          <w:szCs w:val="28"/>
          <w:rtl/>
        </w:rPr>
        <w:t xml:space="preserve"> </w:t>
      </w:r>
      <w:r w:rsidR="00070559" w:rsidRPr="00686248">
        <w:rPr>
          <w:rFonts w:asciiTheme="minorHAnsi" w:hAnsiTheme="minorHAnsi" w:cstheme="minorHAnsi"/>
          <w:b/>
          <w:bCs/>
          <w:sz w:val="28"/>
          <w:szCs w:val="28"/>
          <w:rtl/>
        </w:rPr>
        <w:t>نامەی</w:t>
      </w:r>
      <w:r w:rsidR="00A8700C">
        <w:rPr>
          <w:rFonts w:asciiTheme="minorHAnsi" w:hAnsiTheme="minorHAnsi" w:cstheme="minorHAnsi" w:hint="cs"/>
          <w:b/>
          <w:bCs/>
          <w:sz w:val="28"/>
          <w:szCs w:val="28"/>
          <w:rtl/>
        </w:rPr>
        <w:t xml:space="preserve"> ماستەرى</w:t>
      </w:r>
      <w:r w:rsidRPr="00686248">
        <w:rPr>
          <w:rFonts w:asciiTheme="minorHAnsi" w:hAnsiTheme="minorHAnsi" w:cstheme="minorHAnsi"/>
          <w:b/>
          <w:bCs/>
          <w:sz w:val="28"/>
          <w:szCs w:val="28"/>
          <w:rtl/>
        </w:rPr>
        <w:t xml:space="preserve"> پێشکەشکراو بۆ بڕوانامەی ماستەر</w:t>
      </w:r>
    </w:p>
    <w:p w14:paraId="62DF2998" w14:textId="77777777" w:rsidR="000D0B9E" w:rsidRPr="00686248" w:rsidRDefault="000D0B9E" w:rsidP="00BD1002">
      <w:pPr>
        <w:bidi/>
        <w:spacing w:line="276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686248">
        <w:rPr>
          <w:rFonts w:asciiTheme="minorHAnsi" w:hAnsiTheme="minorHAnsi" w:cstheme="minorHAnsi"/>
          <w:sz w:val="24"/>
          <w:szCs w:val="24"/>
        </w:rPr>
        <w:t>Recommendation Report by VIVA Committee Member for MSc. Degree</w:t>
      </w:r>
    </w:p>
    <w:tbl>
      <w:tblPr>
        <w:tblStyle w:val="TableGrid"/>
        <w:tblpPr w:leftFromText="180" w:rightFromText="180" w:vertAnchor="text" w:horzAnchor="margin" w:tblpXSpec="center" w:tblpY="748"/>
        <w:bidiVisual/>
        <w:tblW w:w="0" w:type="auto"/>
        <w:tblLook w:val="04A0" w:firstRow="1" w:lastRow="0" w:firstColumn="1" w:lastColumn="0" w:noHBand="0" w:noVBand="1"/>
      </w:tblPr>
      <w:tblGrid>
        <w:gridCol w:w="2276"/>
        <w:gridCol w:w="3276"/>
        <w:gridCol w:w="1574"/>
        <w:gridCol w:w="2952"/>
      </w:tblGrid>
      <w:tr w:rsidR="000D0B9E" w:rsidRPr="00686248" w14:paraId="0BEF76E6" w14:textId="77777777" w:rsidTr="005D4157">
        <w:tc>
          <w:tcPr>
            <w:tcW w:w="2276" w:type="dxa"/>
          </w:tcPr>
          <w:p w14:paraId="65D95CC1" w14:textId="77777777" w:rsidR="000D0B9E" w:rsidRPr="00686248" w:rsidRDefault="000D0B9E" w:rsidP="007116BE">
            <w:pPr>
              <w:bidi/>
              <w:rPr>
                <w:rFonts w:asciiTheme="minorHAnsi" w:hAnsiTheme="minorHAnsi" w:cstheme="minorHAnsi"/>
                <w:rtl/>
              </w:rPr>
            </w:pPr>
            <w:r w:rsidRPr="00686248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</w:rPr>
              <w:t>ناوی قوتابی</w:t>
            </w:r>
            <w:r w:rsidRPr="00686248">
              <w:rPr>
                <w:rFonts w:asciiTheme="minorHAnsi" w:hAnsiTheme="minorHAnsi" w:cstheme="minorHAnsi"/>
                <w:rtl/>
              </w:rPr>
              <w:t xml:space="preserve">  </w:t>
            </w:r>
          </w:p>
          <w:p w14:paraId="6E61E5C3" w14:textId="5206B1A1" w:rsidR="000D0B9E" w:rsidRPr="00686248" w:rsidRDefault="000D0B9E" w:rsidP="007116BE">
            <w:pPr>
              <w:bidi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>(اسم الطالب / الطالبة)</w:t>
            </w:r>
          </w:p>
          <w:p w14:paraId="7275E039" w14:textId="3CB8665F" w:rsidR="000D0B9E" w:rsidRPr="00686248" w:rsidRDefault="000D0B9E" w:rsidP="007116BE">
            <w:pPr>
              <w:bidi/>
              <w:rPr>
                <w:rFonts w:asciiTheme="minorHAnsi" w:hAnsiTheme="minorHAnsi" w:cstheme="minorHAnsi"/>
                <w:rtl/>
              </w:rPr>
            </w:pPr>
            <w:r w:rsidRPr="00686248">
              <w:rPr>
                <w:rFonts w:asciiTheme="minorHAnsi" w:hAnsiTheme="minorHAnsi" w:cstheme="minorHAnsi"/>
                <w:sz w:val="26"/>
                <w:szCs w:val="26"/>
              </w:rPr>
              <w:t>Student’s Name</w:t>
            </w:r>
          </w:p>
        </w:tc>
        <w:tc>
          <w:tcPr>
            <w:tcW w:w="3276" w:type="dxa"/>
          </w:tcPr>
          <w:p w14:paraId="2F27E152" w14:textId="77777777" w:rsidR="000D0B9E" w:rsidRPr="00686248" w:rsidRDefault="000D0B9E" w:rsidP="007116BE">
            <w:pPr>
              <w:bidi/>
              <w:jc w:val="center"/>
              <w:rPr>
                <w:rFonts w:asciiTheme="minorHAnsi" w:hAnsiTheme="minorHAnsi" w:cstheme="minorHAnsi"/>
                <w:rtl/>
              </w:rPr>
            </w:pPr>
          </w:p>
        </w:tc>
        <w:tc>
          <w:tcPr>
            <w:tcW w:w="1574" w:type="dxa"/>
            <w:vAlign w:val="center"/>
          </w:tcPr>
          <w:p w14:paraId="27FBCEF2" w14:textId="77777777" w:rsidR="000D0B9E" w:rsidRPr="00686248" w:rsidRDefault="000D0B9E" w:rsidP="007116BE">
            <w:pPr>
              <w:bidi/>
              <w:jc w:val="center"/>
              <w:rPr>
                <w:rFonts w:asciiTheme="minorHAnsi" w:hAnsiTheme="minorHAnsi" w:cstheme="minorHAnsi"/>
                <w:rtl/>
              </w:rPr>
            </w:pPr>
            <w:r w:rsidRPr="00686248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</w:rPr>
              <w:t xml:space="preserve">بەش 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>(القسم)</w:t>
            </w:r>
          </w:p>
          <w:p w14:paraId="023EF0AF" w14:textId="77777777" w:rsidR="000D0B9E" w:rsidRPr="00686248" w:rsidRDefault="000D0B9E" w:rsidP="007116BE">
            <w:pPr>
              <w:bidi/>
              <w:jc w:val="center"/>
              <w:rPr>
                <w:rFonts w:asciiTheme="minorHAnsi" w:hAnsiTheme="minorHAnsi" w:cstheme="minorHAnsi"/>
                <w:sz w:val="26"/>
                <w:szCs w:val="26"/>
              </w:rPr>
            </w:pPr>
            <w:r w:rsidRPr="00686248">
              <w:rPr>
                <w:rFonts w:asciiTheme="minorHAnsi" w:hAnsiTheme="minorHAnsi" w:cstheme="minorHAnsi"/>
                <w:sz w:val="26"/>
                <w:szCs w:val="26"/>
              </w:rPr>
              <w:t>Department</w:t>
            </w:r>
          </w:p>
        </w:tc>
        <w:tc>
          <w:tcPr>
            <w:tcW w:w="2952" w:type="dxa"/>
          </w:tcPr>
          <w:p w14:paraId="43A42A16" w14:textId="77777777" w:rsidR="000D0B9E" w:rsidRPr="00686248" w:rsidRDefault="000D0B9E" w:rsidP="007116BE">
            <w:pPr>
              <w:bidi/>
              <w:jc w:val="center"/>
              <w:rPr>
                <w:rFonts w:asciiTheme="minorHAnsi" w:hAnsiTheme="minorHAnsi" w:cstheme="minorHAnsi"/>
                <w:rtl/>
              </w:rPr>
            </w:pPr>
          </w:p>
        </w:tc>
      </w:tr>
      <w:tr w:rsidR="000D0B9E" w:rsidRPr="00686248" w14:paraId="377EEDE2" w14:textId="77777777" w:rsidTr="005D4157">
        <w:trPr>
          <w:trHeight w:val="1191"/>
        </w:trPr>
        <w:tc>
          <w:tcPr>
            <w:tcW w:w="2276" w:type="dxa"/>
            <w:vAlign w:val="center"/>
          </w:tcPr>
          <w:p w14:paraId="6B673ABE" w14:textId="3F5C38D8" w:rsidR="00A8700C" w:rsidRDefault="000D0B9E" w:rsidP="007116BE">
            <w:pPr>
              <w:bidi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ku-Arab-IQ"/>
              </w:rPr>
            </w:pPr>
            <w:r w:rsidRPr="00686248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ku-Arab-IQ"/>
              </w:rPr>
              <w:t xml:space="preserve">ناونیشانی </w:t>
            </w:r>
            <w:r w:rsidR="00A8700C">
              <w:rPr>
                <w:rFonts w:asciiTheme="minorHAnsi" w:hAnsiTheme="minorHAnsi" w:cstheme="minorHAnsi" w:hint="cs"/>
                <w:b/>
                <w:bCs/>
                <w:sz w:val="28"/>
                <w:szCs w:val="28"/>
                <w:rtl/>
                <w:lang w:bidi="ku-Arab-IQ"/>
              </w:rPr>
              <w:t>نامەکە</w:t>
            </w:r>
          </w:p>
          <w:p w14:paraId="763CB600" w14:textId="5E4902F9" w:rsidR="000D0B9E" w:rsidRPr="00686248" w:rsidRDefault="000D0B9E" w:rsidP="00A8700C">
            <w:pPr>
              <w:bidi/>
              <w:rPr>
                <w:rFonts w:asciiTheme="minorHAnsi" w:hAnsiTheme="minorHAnsi" w:cstheme="minorHAnsi"/>
                <w:sz w:val="24"/>
                <w:szCs w:val="24"/>
                <w:lang w:bidi="ku-Arab-IQ"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(عنوان ا</w:t>
            </w:r>
            <w:r w:rsidR="00A8700C">
              <w:rPr>
                <w:rFonts w:asciiTheme="minorHAnsi" w:hAnsiTheme="minorHAnsi" w:cstheme="minorHAnsi" w:hint="cs"/>
                <w:sz w:val="24"/>
                <w:szCs w:val="24"/>
                <w:rtl/>
                <w:lang w:bidi="ku-Arab-IQ"/>
              </w:rPr>
              <w:t>الرسالة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 xml:space="preserve"> )   </w:t>
            </w:r>
          </w:p>
          <w:p w14:paraId="2E1BF06F" w14:textId="50446071" w:rsidR="000D0B9E" w:rsidRPr="00686248" w:rsidRDefault="000D0B9E" w:rsidP="007116BE">
            <w:pPr>
              <w:bidi/>
              <w:rPr>
                <w:rFonts w:asciiTheme="minorHAnsi" w:hAnsiTheme="minorHAnsi" w:cstheme="minorHAnsi"/>
                <w:sz w:val="26"/>
                <w:szCs w:val="26"/>
                <w:rtl/>
                <w:lang w:bidi="ku-Arab-IQ"/>
              </w:rPr>
            </w:pPr>
            <w:r w:rsidRPr="00686248">
              <w:rPr>
                <w:rFonts w:asciiTheme="minorHAnsi" w:hAnsiTheme="minorHAnsi" w:cstheme="minorHAnsi"/>
                <w:sz w:val="26"/>
                <w:szCs w:val="26"/>
              </w:rPr>
              <w:t>Thesis Title</w:t>
            </w:r>
          </w:p>
        </w:tc>
        <w:tc>
          <w:tcPr>
            <w:tcW w:w="7802" w:type="dxa"/>
            <w:gridSpan w:val="3"/>
            <w:vAlign w:val="center"/>
          </w:tcPr>
          <w:p w14:paraId="00E3A007" w14:textId="2AB3AE25" w:rsidR="000D0B9E" w:rsidRPr="00686248" w:rsidRDefault="000D0B9E" w:rsidP="007116BE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0ABA3DCD" w14:textId="3203E2B9" w:rsidR="007116BE" w:rsidRPr="00686248" w:rsidRDefault="000D0B9E" w:rsidP="00BD1002">
      <w:pPr>
        <w:bidi/>
        <w:spacing w:line="276" w:lineRule="auto"/>
        <w:jc w:val="center"/>
        <w:rPr>
          <w:rFonts w:asciiTheme="minorHAnsi" w:hAnsiTheme="minorHAnsi" w:cstheme="minorHAnsi"/>
          <w:rtl/>
        </w:rPr>
      </w:pPr>
      <w:r w:rsidRPr="00686248">
        <w:rPr>
          <w:rFonts w:asciiTheme="minorHAnsi" w:hAnsiTheme="minorHAnsi" w:cstheme="minorHAnsi"/>
          <w:rtl/>
        </w:rPr>
        <w:t>تقرير</w:t>
      </w:r>
      <w:r w:rsidR="00A8700C">
        <w:rPr>
          <w:rFonts w:asciiTheme="minorHAnsi" w:hAnsiTheme="minorHAnsi" w:cstheme="minorHAnsi" w:hint="cs"/>
          <w:rtl/>
        </w:rPr>
        <w:t xml:space="preserve"> </w:t>
      </w:r>
      <w:r w:rsidRPr="00686248">
        <w:rPr>
          <w:rFonts w:asciiTheme="minorHAnsi" w:hAnsiTheme="minorHAnsi" w:cstheme="minorHAnsi"/>
          <w:rtl/>
        </w:rPr>
        <w:t xml:space="preserve">عضو لجنة المناقشة </w:t>
      </w:r>
      <w:r w:rsidR="007116BE" w:rsidRPr="00686248">
        <w:rPr>
          <w:rFonts w:asciiTheme="minorHAnsi" w:hAnsiTheme="minorHAnsi" w:cstheme="minorHAnsi"/>
          <w:rtl/>
        </w:rPr>
        <w:t>ل</w:t>
      </w:r>
      <w:r w:rsidR="00AB74C8" w:rsidRPr="00686248">
        <w:rPr>
          <w:rFonts w:asciiTheme="minorHAnsi" w:hAnsiTheme="minorHAnsi" w:cstheme="minorHAnsi"/>
          <w:rtl/>
        </w:rPr>
        <w:t>لرسالة</w:t>
      </w:r>
      <w:r w:rsidRPr="00686248">
        <w:rPr>
          <w:rFonts w:asciiTheme="minorHAnsi" w:hAnsiTheme="minorHAnsi" w:cstheme="minorHAnsi"/>
          <w:rtl/>
        </w:rPr>
        <w:t xml:space="preserve"> المقدمة </w:t>
      </w:r>
      <w:r w:rsidR="007116BE" w:rsidRPr="00686248">
        <w:rPr>
          <w:rFonts w:asciiTheme="minorHAnsi" w:hAnsiTheme="minorHAnsi" w:cstheme="minorHAnsi"/>
          <w:rtl/>
        </w:rPr>
        <w:t>ل</w:t>
      </w:r>
      <w:r w:rsidRPr="00686248">
        <w:rPr>
          <w:rFonts w:asciiTheme="minorHAnsi" w:hAnsiTheme="minorHAnsi" w:cstheme="minorHAnsi"/>
          <w:rtl/>
        </w:rPr>
        <w:t>نيل شهادة الماجستیر</w:t>
      </w:r>
    </w:p>
    <w:p w14:paraId="4B500953" w14:textId="77777777" w:rsidR="007116BE" w:rsidRPr="00686248" w:rsidRDefault="007116BE" w:rsidP="007116BE">
      <w:pPr>
        <w:bidi/>
        <w:jc w:val="center"/>
        <w:rPr>
          <w:rFonts w:asciiTheme="minorHAnsi" w:hAnsiTheme="minorHAnsi" w:cstheme="minorHAnsi"/>
          <w:rtl/>
        </w:rPr>
      </w:pPr>
    </w:p>
    <w:p w14:paraId="178DD5A8" w14:textId="588285B3" w:rsidR="002A4450" w:rsidRPr="00686248" w:rsidRDefault="000D0B9E" w:rsidP="007116BE">
      <w:pPr>
        <w:bidi/>
        <w:jc w:val="center"/>
        <w:rPr>
          <w:rFonts w:asciiTheme="minorHAnsi" w:hAnsiTheme="minorHAnsi" w:cstheme="minorHAnsi"/>
        </w:rPr>
      </w:pPr>
      <w:r w:rsidRPr="00686248">
        <w:rPr>
          <w:rFonts w:asciiTheme="minorHAnsi" w:hAnsiTheme="minorHAnsi" w:cstheme="minorHAnsi"/>
          <w:rtl/>
        </w:rPr>
        <w:tab/>
      </w:r>
    </w:p>
    <w:tbl>
      <w:tblPr>
        <w:tblStyle w:val="TableGrid"/>
        <w:bidiVisual/>
        <w:tblW w:w="10064" w:type="dxa"/>
        <w:jc w:val="center"/>
        <w:tblLayout w:type="fixed"/>
        <w:tblLook w:val="04A0" w:firstRow="1" w:lastRow="0" w:firstColumn="1" w:lastColumn="0" w:noHBand="0" w:noVBand="1"/>
      </w:tblPr>
      <w:tblGrid>
        <w:gridCol w:w="575"/>
        <w:gridCol w:w="7796"/>
        <w:gridCol w:w="1693"/>
      </w:tblGrid>
      <w:tr w:rsidR="000D0B9E" w:rsidRPr="00686248" w14:paraId="5802D283" w14:textId="77777777" w:rsidTr="002A4450">
        <w:trPr>
          <w:trHeight w:val="898"/>
          <w:jc w:val="center"/>
        </w:trPr>
        <w:tc>
          <w:tcPr>
            <w:tcW w:w="575" w:type="dxa"/>
            <w:shd w:val="clear" w:color="auto" w:fill="D9D9D9" w:themeFill="background1" w:themeFillShade="D9"/>
            <w:vAlign w:val="center"/>
          </w:tcPr>
          <w:p w14:paraId="3B4EFBAC" w14:textId="77777777" w:rsidR="000D0B9E" w:rsidRPr="00686248" w:rsidRDefault="000D0B9E" w:rsidP="00016F8E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ku-Arab-IQ"/>
              </w:rPr>
            </w:pPr>
            <w:r w:rsidRPr="00686248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ku-Arab-IQ"/>
              </w:rPr>
              <w:t>ز</w:t>
            </w:r>
          </w:p>
          <w:p w14:paraId="6019BA58" w14:textId="77777777" w:rsidR="000D0B9E" w:rsidRPr="00686248" w:rsidRDefault="000D0B9E" w:rsidP="00016F8E">
            <w:pPr>
              <w:bidi/>
              <w:jc w:val="center"/>
              <w:rPr>
                <w:rFonts w:asciiTheme="minorHAnsi" w:hAnsiTheme="minorHAnsi" w:cstheme="minorHAnsi"/>
              </w:rPr>
            </w:pPr>
            <w:r w:rsidRPr="00686248">
              <w:rPr>
                <w:rFonts w:asciiTheme="minorHAnsi" w:hAnsiTheme="minorHAnsi" w:cstheme="minorHAnsi"/>
              </w:rPr>
              <w:t>No.</w:t>
            </w:r>
          </w:p>
          <w:p w14:paraId="560E9909" w14:textId="25431028" w:rsidR="000D0B9E" w:rsidRPr="00686248" w:rsidRDefault="00A2164D" w:rsidP="00016F8E">
            <w:pPr>
              <w:bidi/>
              <w:jc w:val="center"/>
              <w:rPr>
                <w:rFonts w:asciiTheme="minorHAnsi" w:hAnsiTheme="minorHAnsi" w:cstheme="minorHAnsi"/>
                <w:rtl/>
                <w:lang w:bidi="ku-Arab-IQ"/>
              </w:rPr>
            </w:pPr>
            <w:r w:rsidRPr="00686248">
              <w:rPr>
                <w:rFonts w:asciiTheme="minorHAnsi" w:hAnsiTheme="minorHAnsi" w:cstheme="minorHAnsi"/>
                <w:rtl/>
                <w:lang w:bidi="ku-Arab-IQ"/>
              </w:rPr>
              <w:t>ت</w:t>
            </w:r>
          </w:p>
        </w:tc>
        <w:tc>
          <w:tcPr>
            <w:tcW w:w="7796" w:type="dxa"/>
            <w:shd w:val="clear" w:color="auto" w:fill="D9D9D9" w:themeFill="background1" w:themeFillShade="D9"/>
            <w:vAlign w:val="center"/>
          </w:tcPr>
          <w:p w14:paraId="0911CAA9" w14:textId="77777777" w:rsidR="000D0B9E" w:rsidRPr="00686248" w:rsidRDefault="000D0B9E" w:rsidP="00016F8E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</w:rPr>
            </w:pPr>
            <w:r w:rsidRPr="00686248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</w:rPr>
              <w:t>پێوەر</w:t>
            </w:r>
          </w:p>
          <w:p w14:paraId="0A986773" w14:textId="77777777" w:rsidR="000D0B9E" w:rsidRPr="00686248" w:rsidRDefault="000D0B9E" w:rsidP="00016F8E">
            <w:pPr>
              <w:bidi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</w:rPr>
              <w:t>Scoring Criteria</w:t>
            </w:r>
          </w:p>
          <w:p w14:paraId="13C56725" w14:textId="77777777" w:rsidR="000D0B9E" w:rsidRPr="00686248" w:rsidRDefault="000D0B9E" w:rsidP="00016F8E">
            <w:pPr>
              <w:bidi/>
              <w:jc w:val="center"/>
              <w:rPr>
                <w:rFonts w:asciiTheme="minorHAnsi" w:hAnsiTheme="minorHAnsi" w:cstheme="minorHAnsi"/>
                <w:rtl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>المقیاس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1712AB0B" w14:textId="787A2D65" w:rsidR="000D0B9E" w:rsidRPr="00686248" w:rsidRDefault="000D0B9E" w:rsidP="00016F8E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 xml:space="preserve"> نمرە لە </w:t>
            </w:r>
            <w:r w:rsidR="006A5AE9"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20</w:t>
            </w:r>
          </w:p>
          <w:p w14:paraId="42388C1A" w14:textId="2D7581C2" w:rsidR="000D0B9E" w:rsidRPr="00686248" w:rsidRDefault="000D0B9E" w:rsidP="000D0B9E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</w:rPr>
              <w:t xml:space="preserve">Score of </w:t>
            </w:r>
            <w:r w:rsidR="006A5AE9"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>20</w:t>
            </w:r>
          </w:p>
          <w:p w14:paraId="0E63A9C0" w14:textId="56681182" w:rsidR="000D0B9E" w:rsidRPr="00686248" w:rsidRDefault="000D0B9E" w:rsidP="00016F8E">
            <w:pPr>
              <w:bidi/>
              <w:jc w:val="center"/>
              <w:rPr>
                <w:rFonts w:asciiTheme="minorHAnsi" w:hAnsiTheme="minorHAnsi" w:cstheme="minorHAnsi"/>
                <w:rtl/>
                <w:lang w:bidi="ku-Arab-IQ"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 xml:space="preserve">الدرجة من </w:t>
            </w:r>
            <w:r w:rsidR="006A5AE9" w:rsidRPr="00686248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20</w:t>
            </w:r>
          </w:p>
        </w:tc>
      </w:tr>
      <w:tr w:rsidR="002A4450" w:rsidRPr="00686248" w14:paraId="37B7BC2A" w14:textId="77777777" w:rsidTr="002A4450">
        <w:trPr>
          <w:jc w:val="center"/>
        </w:trPr>
        <w:tc>
          <w:tcPr>
            <w:tcW w:w="575" w:type="dxa"/>
            <w:vAlign w:val="center"/>
          </w:tcPr>
          <w:p w14:paraId="7F52C487" w14:textId="77777777" w:rsidR="002A4450" w:rsidRPr="00686248" w:rsidRDefault="002A4450" w:rsidP="002A4450">
            <w:pPr>
              <w:bidi/>
              <w:jc w:val="center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7796" w:type="dxa"/>
          </w:tcPr>
          <w:p w14:paraId="20CEBD46" w14:textId="4FFD7CD3" w:rsidR="002A4450" w:rsidRPr="00686248" w:rsidRDefault="002A4450" w:rsidP="00B9708F">
            <w:pPr>
              <w:bidi/>
              <w:adjustRightInd w:val="0"/>
              <w:spacing w:before="6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 xml:space="preserve">ئاستی توێژەر لە </w:t>
            </w: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  <w:t xml:space="preserve">پێشکەشکردنی </w:t>
            </w: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سیمیناری توێژینەوەکەی</w:t>
            </w:r>
          </w:p>
          <w:p w14:paraId="363FF27C" w14:textId="77777777" w:rsidR="002A4450" w:rsidRPr="00686248" w:rsidRDefault="002A4450" w:rsidP="00B9708F">
            <w:pPr>
              <w:bidi/>
              <w:spacing w:before="60"/>
              <w:jc w:val="righ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</w:rPr>
              <w:t>The level of the researcher in presenting the seminar</w:t>
            </w:r>
          </w:p>
          <w:p w14:paraId="3725040F" w14:textId="4E464089" w:rsidR="002A4450" w:rsidRPr="00686248" w:rsidRDefault="002A4450" w:rsidP="00B9708F">
            <w:pPr>
              <w:bidi/>
              <w:spacing w:before="6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>مستوى الباحث في تقديم ندوة بحثه</w:t>
            </w:r>
          </w:p>
        </w:tc>
        <w:tc>
          <w:tcPr>
            <w:tcW w:w="1693" w:type="dxa"/>
            <w:vAlign w:val="center"/>
          </w:tcPr>
          <w:p w14:paraId="468B015E" w14:textId="33045B76" w:rsidR="002A4450" w:rsidRPr="00686248" w:rsidRDefault="002A4450" w:rsidP="002A4450">
            <w:pPr>
              <w:bidi/>
              <w:jc w:val="center"/>
              <w:rPr>
                <w:rFonts w:asciiTheme="minorHAnsi" w:hAnsiTheme="minorHAnsi" w:cstheme="minorHAnsi"/>
                <w:rtl/>
              </w:rPr>
            </w:pPr>
          </w:p>
        </w:tc>
      </w:tr>
      <w:tr w:rsidR="002A4450" w:rsidRPr="00686248" w14:paraId="3C2044E1" w14:textId="77777777" w:rsidTr="002A4450">
        <w:trPr>
          <w:jc w:val="center"/>
        </w:trPr>
        <w:tc>
          <w:tcPr>
            <w:tcW w:w="575" w:type="dxa"/>
            <w:vAlign w:val="center"/>
          </w:tcPr>
          <w:p w14:paraId="1EBA7957" w14:textId="77777777" w:rsidR="002A4450" w:rsidRPr="00686248" w:rsidRDefault="002A4450" w:rsidP="002A4450">
            <w:pPr>
              <w:bidi/>
              <w:jc w:val="center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7796" w:type="dxa"/>
          </w:tcPr>
          <w:p w14:paraId="7826982A" w14:textId="4AAA99FF" w:rsidR="002A4450" w:rsidRPr="00686248" w:rsidRDefault="001104C1" w:rsidP="00B9708F">
            <w:pPr>
              <w:bidi/>
              <w:adjustRightInd w:val="0"/>
              <w:spacing w:before="6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ڕاددەی</w:t>
            </w:r>
            <w:r w:rsidR="002A4450"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  <w:t xml:space="preserve"> توانای</w:t>
            </w:r>
            <w:r w:rsidR="002A4450"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 xml:space="preserve"> توێژەر لە بەرگریکردنی لە</w:t>
            </w:r>
            <w:r w:rsidR="00A8700C">
              <w:rPr>
                <w:rFonts w:asciiTheme="minorHAnsi" w:hAnsiTheme="minorHAnsi" w:cstheme="minorHAnsi" w:hint="cs"/>
                <w:b/>
                <w:bCs/>
                <w:sz w:val="24"/>
                <w:szCs w:val="24"/>
                <w:rtl/>
              </w:rPr>
              <w:t xml:space="preserve"> </w:t>
            </w:r>
            <w:r w:rsidR="002A4450"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نامەکەی</w:t>
            </w:r>
          </w:p>
          <w:p w14:paraId="7BA87FA3" w14:textId="51E3CEF5" w:rsidR="002A4450" w:rsidRPr="00686248" w:rsidRDefault="001104C1" w:rsidP="00B9708F">
            <w:pPr>
              <w:bidi/>
              <w:spacing w:before="60"/>
              <w:jc w:val="righ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</w:rPr>
              <w:t>The extent to which</w:t>
            </w:r>
            <w:r w:rsidR="002A4450" w:rsidRPr="00686248">
              <w:rPr>
                <w:rFonts w:asciiTheme="minorHAnsi" w:hAnsiTheme="minorHAnsi" w:cstheme="minorHAnsi"/>
                <w:sz w:val="24"/>
                <w:szCs w:val="24"/>
              </w:rPr>
              <w:t xml:space="preserve"> the researcher</w:t>
            </w:r>
            <w:r w:rsidRPr="00686248">
              <w:rPr>
                <w:rFonts w:asciiTheme="minorHAnsi" w:hAnsiTheme="minorHAnsi" w:cstheme="minorHAnsi"/>
                <w:sz w:val="24"/>
                <w:szCs w:val="24"/>
              </w:rPr>
              <w:t xml:space="preserve"> i</w:t>
            </w:r>
            <w:r w:rsidR="002A4450" w:rsidRPr="00686248">
              <w:rPr>
                <w:rFonts w:asciiTheme="minorHAnsi" w:hAnsiTheme="minorHAnsi" w:cstheme="minorHAnsi"/>
                <w:sz w:val="24"/>
                <w:szCs w:val="24"/>
              </w:rPr>
              <w:t>s ab</w:t>
            </w:r>
            <w:r w:rsidRPr="00686248">
              <w:rPr>
                <w:rFonts w:asciiTheme="minorHAnsi" w:hAnsiTheme="minorHAnsi" w:cstheme="minorHAnsi"/>
                <w:sz w:val="24"/>
                <w:szCs w:val="24"/>
              </w:rPr>
              <w:t>le</w:t>
            </w:r>
            <w:r w:rsidR="002A4450" w:rsidRPr="00686248">
              <w:rPr>
                <w:rFonts w:asciiTheme="minorHAnsi" w:hAnsiTheme="minorHAnsi" w:cstheme="minorHAnsi"/>
                <w:sz w:val="24"/>
                <w:szCs w:val="24"/>
              </w:rPr>
              <w:t xml:space="preserve"> to defend the thesis</w:t>
            </w:r>
          </w:p>
          <w:p w14:paraId="66926F77" w14:textId="4A23749E" w:rsidR="002A4450" w:rsidRPr="00686248" w:rsidRDefault="001104C1" w:rsidP="00B9708F">
            <w:pPr>
              <w:bidi/>
              <w:spacing w:before="6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مدی </w:t>
            </w:r>
            <w:r w:rsidR="002A4450"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>قدرة الباحث على الدفاع عن رسالته</w:t>
            </w:r>
          </w:p>
        </w:tc>
        <w:tc>
          <w:tcPr>
            <w:tcW w:w="1693" w:type="dxa"/>
            <w:vAlign w:val="center"/>
          </w:tcPr>
          <w:p w14:paraId="1ACB1D92" w14:textId="49358174" w:rsidR="002A4450" w:rsidRPr="00686248" w:rsidRDefault="002A4450" w:rsidP="002A4450">
            <w:pPr>
              <w:bidi/>
              <w:jc w:val="center"/>
              <w:rPr>
                <w:rFonts w:asciiTheme="minorHAnsi" w:hAnsiTheme="minorHAnsi" w:cstheme="minorHAnsi"/>
                <w:rtl/>
              </w:rPr>
            </w:pPr>
          </w:p>
        </w:tc>
      </w:tr>
      <w:tr w:rsidR="00DB60E6" w:rsidRPr="00686248" w14:paraId="5AD929F0" w14:textId="77777777" w:rsidTr="002A4450">
        <w:trPr>
          <w:jc w:val="center"/>
        </w:trPr>
        <w:tc>
          <w:tcPr>
            <w:tcW w:w="575" w:type="dxa"/>
            <w:vAlign w:val="center"/>
          </w:tcPr>
          <w:p w14:paraId="3CFF505E" w14:textId="77777777" w:rsidR="00DB60E6" w:rsidRPr="00686248" w:rsidRDefault="00DB60E6" w:rsidP="00DB60E6">
            <w:pPr>
              <w:bidi/>
              <w:jc w:val="center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7796" w:type="dxa"/>
          </w:tcPr>
          <w:p w14:paraId="18D70907" w14:textId="77777777" w:rsidR="00DB60E6" w:rsidRPr="00686248" w:rsidRDefault="00DB60E6" w:rsidP="00B9708F">
            <w:pPr>
              <w:pStyle w:val="TableParagraph"/>
              <w:bidi/>
              <w:spacing w:before="60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lang w:bidi="ku-Arab-IQ"/>
              </w:rPr>
            </w:pP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ڕاددەی گونجاندنی ناونیشانی نامەکە لەگەڵ ناوەڕۆکی توێژینەوەکە</w:t>
            </w: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  <w:t xml:space="preserve"> و </w:t>
            </w: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رێزبەندی بەشەکان و زمانی نووسین</w:t>
            </w:r>
          </w:p>
          <w:p w14:paraId="0C8215E2" w14:textId="23AF95BE" w:rsidR="00DB60E6" w:rsidRPr="00686248" w:rsidRDefault="00DB60E6" w:rsidP="00252A0A">
            <w:pPr>
              <w:spacing w:before="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</w:rPr>
              <w:t xml:space="preserve">The extent to which the title of the </w:t>
            </w:r>
            <w:r w:rsidR="00252A0A" w:rsidRPr="00686248">
              <w:rPr>
                <w:rFonts w:asciiTheme="minorHAnsi" w:hAnsiTheme="minorHAnsi" w:cstheme="minorHAnsi"/>
                <w:sz w:val="24"/>
                <w:szCs w:val="24"/>
              </w:rPr>
              <w:t xml:space="preserve">thesis </w:t>
            </w:r>
            <w:r w:rsidRPr="00686248">
              <w:rPr>
                <w:rFonts w:asciiTheme="minorHAnsi" w:hAnsiTheme="minorHAnsi" w:cstheme="minorHAnsi"/>
                <w:sz w:val="24"/>
                <w:szCs w:val="24"/>
              </w:rPr>
              <w:t>matches the content of the study, the order of the sections, and the language of the writing.</w:t>
            </w:r>
          </w:p>
          <w:p w14:paraId="196E54B1" w14:textId="758E3C64" w:rsidR="00DB60E6" w:rsidRPr="00686248" w:rsidRDefault="00DB60E6" w:rsidP="00B9708F">
            <w:pPr>
              <w:bidi/>
              <w:spacing w:before="6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>مدى تناسب عنوان الرسالة مع محتوى الدراسة وترتيب الأقسام ولغة الكتابة</w:t>
            </w:r>
          </w:p>
        </w:tc>
        <w:tc>
          <w:tcPr>
            <w:tcW w:w="1693" w:type="dxa"/>
            <w:vAlign w:val="center"/>
          </w:tcPr>
          <w:p w14:paraId="38B3CDA9" w14:textId="24B412D6" w:rsidR="00DB60E6" w:rsidRPr="00686248" w:rsidRDefault="00DB60E6" w:rsidP="00DB60E6">
            <w:pPr>
              <w:bidi/>
              <w:jc w:val="center"/>
              <w:rPr>
                <w:rFonts w:asciiTheme="minorHAnsi" w:hAnsiTheme="minorHAnsi" w:cstheme="minorHAnsi"/>
                <w:rtl/>
              </w:rPr>
            </w:pPr>
          </w:p>
        </w:tc>
      </w:tr>
      <w:tr w:rsidR="00DB60E6" w:rsidRPr="00686248" w14:paraId="1AFB1C0A" w14:textId="77777777" w:rsidTr="002A4450">
        <w:trPr>
          <w:jc w:val="center"/>
        </w:trPr>
        <w:tc>
          <w:tcPr>
            <w:tcW w:w="575" w:type="dxa"/>
            <w:vAlign w:val="center"/>
          </w:tcPr>
          <w:p w14:paraId="582AD379" w14:textId="77777777" w:rsidR="00DB60E6" w:rsidRPr="00686248" w:rsidRDefault="00DB60E6" w:rsidP="00DB60E6">
            <w:pPr>
              <w:bidi/>
              <w:jc w:val="center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7796" w:type="dxa"/>
          </w:tcPr>
          <w:p w14:paraId="56590CA1" w14:textId="0DE2A255" w:rsidR="00DB60E6" w:rsidRPr="00686248" w:rsidRDefault="00DB60E6" w:rsidP="00B9708F">
            <w:pPr>
              <w:pStyle w:val="TableParagraph"/>
              <w:bidi/>
              <w:spacing w:before="60"/>
              <w:ind w:left="89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ڕاددەی</w:t>
            </w: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  <w:t xml:space="preserve"> بەکارهێنانی</w:t>
            </w: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 xml:space="preserve"> سەرچاوەی ڕەسەن و نوێ </w:t>
            </w: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  <w:t>و کۆکردنەوەی داتای پڕاکتیکی و بەکارهێنانی لە توێژینەوەکە</w:t>
            </w: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31465CEC" w14:textId="77777777" w:rsidR="00DB60E6" w:rsidRPr="00686248" w:rsidRDefault="00DB60E6" w:rsidP="00B9708F">
            <w:pPr>
              <w:spacing w:before="60"/>
              <w:rPr>
                <w:rFonts w:asciiTheme="minorHAnsi" w:eastAsia="Calibri" w:hAnsiTheme="minorHAnsi" w:cstheme="minorHAnsi"/>
                <w:sz w:val="24"/>
                <w:szCs w:val="24"/>
                <w:rtl/>
              </w:rPr>
            </w:pPr>
            <w:r w:rsidRPr="00686248">
              <w:rPr>
                <w:rFonts w:asciiTheme="minorHAnsi" w:eastAsia="Calibri" w:hAnsiTheme="minorHAnsi" w:cstheme="minorHAnsi"/>
                <w:sz w:val="24"/>
                <w:szCs w:val="24"/>
              </w:rPr>
              <w:t>The extent of the use of original and new sources and the collection of practical data and their use in the research</w:t>
            </w:r>
            <w:r w:rsidRPr="00686248">
              <w:rPr>
                <w:rFonts w:asciiTheme="minorHAnsi" w:eastAsia="Calibri" w:hAnsiTheme="minorHAnsi" w:cstheme="minorHAnsi"/>
                <w:sz w:val="24"/>
                <w:szCs w:val="24"/>
                <w:rtl/>
              </w:rPr>
              <w:t xml:space="preserve"> </w:t>
            </w:r>
          </w:p>
          <w:p w14:paraId="59246193" w14:textId="73679ACE" w:rsidR="00DB60E6" w:rsidRPr="00686248" w:rsidRDefault="00DB60E6" w:rsidP="00B9708F">
            <w:pPr>
              <w:bidi/>
              <w:spacing w:before="6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>مدى استخدام المصادر الأصیلة والجديدة وجمع البيانات العملية واستخدامها في البحث</w:t>
            </w:r>
          </w:p>
        </w:tc>
        <w:tc>
          <w:tcPr>
            <w:tcW w:w="1693" w:type="dxa"/>
            <w:vAlign w:val="center"/>
          </w:tcPr>
          <w:p w14:paraId="63C01B2B" w14:textId="2B437176" w:rsidR="00DB60E6" w:rsidRPr="00686248" w:rsidRDefault="00DB60E6" w:rsidP="00DB60E6">
            <w:pPr>
              <w:bidi/>
              <w:jc w:val="center"/>
              <w:rPr>
                <w:rFonts w:asciiTheme="minorHAnsi" w:hAnsiTheme="minorHAnsi" w:cstheme="minorHAnsi"/>
                <w:rtl/>
              </w:rPr>
            </w:pPr>
          </w:p>
        </w:tc>
      </w:tr>
      <w:tr w:rsidR="00DB60E6" w:rsidRPr="00686248" w14:paraId="020010A2" w14:textId="77777777" w:rsidTr="002A4450">
        <w:trPr>
          <w:jc w:val="center"/>
        </w:trPr>
        <w:tc>
          <w:tcPr>
            <w:tcW w:w="575" w:type="dxa"/>
            <w:vAlign w:val="center"/>
          </w:tcPr>
          <w:p w14:paraId="2E6F6A80" w14:textId="77777777" w:rsidR="00DB60E6" w:rsidRPr="00686248" w:rsidRDefault="00DB60E6" w:rsidP="00DB60E6">
            <w:pPr>
              <w:bidi/>
              <w:jc w:val="center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7796" w:type="dxa"/>
          </w:tcPr>
          <w:p w14:paraId="42714F96" w14:textId="4A7A506C" w:rsidR="00DB60E6" w:rsidRPr="00686248" w:rsidRDefault="00DB60E6" w:rsidP="00B9708F">
            <w:pPr>
              <w:pStyle w:val="TableParagraph"/>
              <w:bidi/>
              <w:spacing w:before="60"/>
              <w:ind w:left="89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</w:pP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  <w:t>ڕێژەی بەشداری نامەکە لە چارەسەری کێشە هەنووکەی</w:t>
            </w:r>
            <w:r w:rsidR="00A8700C">
              <w:rPr>
                <w:rFonts w:asciiTheme="minorHAnsi" w:hAnsiTheme="minorHAnsi" w:cstheme="minorHAnsi" w:hint="cs"/>
                <w:b/>
                <w:bCs/>
                <w:sz w:val="24"/>
                <w:szCs w:val="24"/>
                <w:rtl/>
                <w:lang w:bidi="ku-Arab-IQ"/>
              </w:rPr>
              <w:t>ی</w:t>
            </w: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  <w:t xml:space="preserve">ەکان و </w:t>
            </w: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شیاوی توێژینەوەکە لە ئاستی نامەی ماستەر</w:t>
            </w:r>
          </w:p>
          <w:p w14:paraId="0DC9ABD8" w14:textId="77777777" w:rsidR="00DB60E6" w:rsidRPr="00686248" w:rsidRDefault="00DB60E6" w:rsidP="00252A0A">
            <w:pPr>
              <w:spacing w:before="60"/>
              <w:jc w:val="both"/>
              <w:rPr>
                <w:rFonts w:asciiTheme="minorHAnsi" w:eastAsia="Calibri" w:hAnsiTheme="minorHAnsi" w:cstheme="minorHAnsi"/>
                <w:sz w:val="24"/>
                <w:szCs w:val="24"/>
                <w:rtl/>
              </w:rPr>
            </w:pPr>
            <w:r w:rsidRPr="00686248">
              <w:rPr>
                <w:rFonts w:asciiTheme="minorHAnsi" w:eastAsia="Calibri" w:hAnsiTheme="minorHAnsi" w:cstheme="minorHAnsi"/>
                <w:sz w:val="24"/>
                <w:szCs w:val="24"/>
              </w:rPr>
              <w:t>The extent to which the paper contributes to the solution of current problems and the relevance of the research at the master's thesis level</w:t>
            </w:r>
          </w:p>
          <w:p w14:paraId="6A0B95F7" w14:textId="4725BCD2" w:rsidR="00DB60E6" w:rsidRPr="00686248" w:rsidRDefault="00DB60E6" w:rsidP="00B9708F">
            <w:pPr>
              <w:bidi/>
              <w:spacing w:before="6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مدى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مساهمة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الرسالة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في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حل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المشكلات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القائمة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وأهمية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البحث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على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مستوى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رسالة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  <w:t>الماجستير</w:t>
            </w:r>
          </w:p>
        </w:tc>
        <w:tc>
          <w:tcPr>
            <w:tcW w:w="1693" w:type="dxa"/>
            <w:vAlign w:val="center"/>
          </w:tcPr>
          <w:p w14:paraId="598518A5" w14:textId="55648DEA" w:rsidR="00DB60E6" w:rsidRPr="00686248" w:rsidRDefault="00DB60E6" w:rsidP="00DB60E6">
            <w:pPr>
              <w:bidi/>
              <w:jc w:val="center"/>
              <w:rPr>
                <w:rFonts w:asciiTheme="minorHAnsi" w:hAnsiTheme="minorHAnsi" w:cstheme="minorHAnsi"/>
                <w:rtl/>
              </w:rPr>
            </w:pPr>
          </w:p>
        </w:tc>
      </w:tr>
      <w:tr w:rsidR="00DB60E6" w:rsidRPr="00686248" w14:paraId="2982F335" w14:textId="77777777" w:rsidTr="005731DF">
        <w:trPr>
          <w:jc w:val="center"/>
        </w:trPr>
        <w:tc>
          <w:tcPr>
            <w:tcW w:w="8371" w:type="dxa"/>
            <w:gridSpan w:val="2"/>
            <w:vAlign w:val="center"/>
          </w:tcPr>
          <w:p w14:paraId="21A54A33" w14:textId="77777777" w:rsidR="006A5AE9" w:rsidRPr="00686248" w:rsidRDefault="006A5AE9" w:rsidP="00DB60E6">
            <w:pPr>
              <w:bidi/>
              <w:adjustRightInd w:val="0"/>
              <w:jc w:val="center"/>
              <w:rPr>
                <w:rFonts w:asciiTheme="minorHAnsi" w:hAnsiTheme="minorHAnsi" w:cstheme="minorHAnsi"/>
                <w:b/>
                <w:bCs/>
                <w:rtl/>
              </w:rPr>
            </w:pPr>
          </w:p>
          <w:p w14:paraId="712D9490" w14:textId="71749C83" w:rsidR="00DB60E6" w:rsidRPr="00686248" w:rsidRDefault="00DB60E6" w:rsidP="006A5AE9">
            <w:pPr>
              <w:bidi/>
              <w:adjustRightInd w:val="0"/>
              <w:jc w:val="center"/>
              <w:rPr>
                <w:rFonts w:asciiTheme="minorHAnsi" w:hAnsiTheme="minorHAnsi" w:cstheme="minorHAnsi"/>
                <w:sz w:val="26"/>
                <w:szCs w:val="26"/>
                <w:rtl/>
              </w:rPr>
            </w:pPr>
            <w:r w:rsidRPr="00686248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</w:rPr>
              <w:t>کۆنمرە  لە کۆی 100 خاڵ</w:t>
            </w:r>
          </w:p>
          <w:p w14:paraId="25BE92D1" w14:textId="1043B8BD" w:rsidR="00DB60E6" w:rsidRPr="00686248" w:rsidRDefault="00DB60E6" w:rsidP="00DB60E6">
            <w:pPr>
              <w:bidi/>
              <w:adjustRightInd w:val="0"/>
              <w:jc w:val="center"/>
              <w:rPr>
                <w:rFonts w:asciiTheme="minorHAnsi" w:hAnsiTheme="minorHAnsi" w:cstheme="minorHAnsi"/>
                <w:sz w:val="26"/>
                <w:szCs w:val="26"/>
                <w:rtl/>
              </w:rPr>
            </w:pPr>
            <w:r w:rsidRPr="00686248">
              <w:rPr>
                <w:rFonts w:asciiTheme="minorHAnsi" w:hAnsiTheme="minorHAnsi" w:cstheme="minorHAnsi"/>
                <w:sz w:val="24"/>
                <w:szCs w:val="26"/>
              </w:rPr>
              <w:t>Final Score out of 100 points</w:t>
            </w:r>
          </w:p>
          <w:p w14:paraId="324B100B" w14:textId="1D2E2763" w:rsidR="00DB60E6" w:rsidRPr="00686248" w:rsidRDefault="00DB60E6" w:rsidP="00DB60E6">
            <w:pPr>
              <w:bidi/>
              <w:adjustRightInd w:val="0"/>
              <w:jc w:val="center"/>
              <w:rPr>
                <w:rFonts w:asciiTheme="minorHAnsi" w:hAnsiTheme="minorHAnsi" w:cstheme="minorHAnsi"/>
                <w:sz w:val="26"/>
                <w:szCs w:val="26"/>
                <w:rtl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>(الدرجة النهائیة من 100 نقطة)</w:t>
            </w:r>
          </w:p>
          <w:p w14:paraId="373CC3B7" w14:textId="0CC70052" w:rsidR="00DB60E6" w:rsidRPr="00686248" w:rsidRDefault="00DB60E6" w:rsidP="00DB60E6">
            <w:pPr>
              <w:pStyle w:val="TableParagraph"/>
              <w:bidi/>
              <w:spacing w:line="267" w:lineRule="exact"/>
              <w:ind w:left="89" w:firstLine="516"/>
              <w:rPr>
                <w:rFonts w:asciiTheme="minorHAnsi" w:hAnsiTheme="minorHAnsi" w:cstheme="minorHAnsi"/>
                <w:b/>
                <w:bCs/>
                <w:rtl/>
              </w:rPr>
            </w:pPr>
          </w:p>
        </w:tc>
        <w:tc>
          <w:tcPr>
            <w:tcW w:w="1693" w:type="dxa"/>
            <w:vAlign w:val="center"/>
          </w:tcPr>
          <w:p w14:paraId="312D14C7" w14:textId="77777777" w:rsidR="00DB60E6" w:rsidRPr="00686248" w:rsidRDefault="00DB60E6" w:rsidP="00DB60E6">
            <w:pPr>
              <w:bidi/>
              <w:jc w:val="center"/>
              <w:rPr>
                <w:rFonts w:asciiTheme="minorHAnsi" w:hAnsiTheme="minorHAnsi" w:cstheme="minorHAnsi"/>
                <w:rtl/>
              </w:rPr>
            </w:pPr>
          </w:p>
        </w:tc>
      </w:tr>
    </w:tbl>
    <w:p w14:paraId="30E7BC81" w14:textId="77777777" w:rsidR="000D0B9E" w:rsidRPr="00686248" w:rsidRDefault="000D0B9E" w:rsidP="000D0B9E">
      <w:pPr>
        <w:bidi/>
        <w:rPr>
          <w:rFonts w:asciiTheme="minorHAnsi" w:hAnsiTheme="minorHAnsi" w:cstheme="minorHAnsi"/>
          <w:sz w:val="16"/>
          <w:szCs w:val="16"/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9922"/>
      </w:tblGrid>
      <w:tr w:rsidR="000D0B9E" w:rsidRPr="00686248" w14:paraId="4BF3F428" w14:textId="77777777" w:rsidTr="00016F8E">
        <w:trPr>
          <w:jc w:val="center"/>
        </w:trPr>
        <w:tc>
          <w:tcPr>
            <w:tcW w:w="9922" w:type="dxa"/>
            <w:shd w:val="clear" w:color="auto" w:fill="D9D9D9" w:themeFill="background1" w:themeFillShade="D9"/>
          </w:tcPr>
          <w:p w14:paraId="45377BD4" w14:textId="77777777" w:rsidR="000D0B9E" w:rsidRPr="00686248" w:rsidRDefault="000D0B9E" w:rsidP="00016F8E">
            <w:pPr>
              <w:bidi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6"/>
                <w:szCs w:val="26"/>
              </w:rPr>
            </w:pPr>
            <w:r w:rsidRPr="00686248">
              <w:rPr>
                <w:rFonts w:asciiTheme="minorHAnsi" w:hAnsiTheme="minorHAnsi" w:cstheme="minorHAnsi"/>
                <w:b/>
                <w:bCs/>
                <w:sz w:val="26"/>
                <w:szCs w:val="26"/>
                <w:rtl/>
              </w:rPr>
              <w:t>تێبینی و پێشنیازی دیکە (ئەگەر هەبێت</w:t>
            </w:r>
            <w:r w:rsidRPr="00686248">
              <w:rPr>
                <w:rFonts w:asciiTheme="minorHAnsi" w:hAnsiTheme="minorHAnsi" w:cstheme="minorHAnsi"/>
                <w:b/>
                <w:bCs/>
                <w:sz w:val="26"/>
                <w:szCs w:val="26"/>
              </w:rPr>
              <w:t>(</w:t>
            </w:r>
          </w:p>
          <w:p w14:paraId="7C963B1F" w14:textId="77777777" w:rsidR="000D0B9E" w:rsidRPr="00686248" w:rsidRDefault="000D0B9E" w:rsidP="00016F8E">
            <w:pPr>
              <w:bidi/>
              <w:adjustRightInd w:val="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</w:rPr>
              <w:t>Additional general remarks or recommendations (if any)</w:t>
            </w:r>
          </w:p>
          <w:p w14:paraId="2A66FC90" w14:textId="77777777" w:rsidR="000D0B9E" w:rsidRPr="00686248" w:rsidRDefault="000D0B9E" w:rsidP="00016F8E">
            <w:pPr>
              <w:bidi/>
              <w:jc w:val="center"/>
              <w:rPr>
                <w:rFonts w:asciiTheme="minorHAnsi" w:hAnsiTheme="minorHAnsi" w:cstheme="minorHAnsi"/>
                <w:sz w:val="24"/>
                <w:szCs w:val="24"/>
                <w:rtl/>
                <w:lang w:bidi="ku-Arab-IQ"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>ملاحظات اخرى ان وجدت</w:t>
            </w:r>
          </w:p>
        </w:tc>
      </w:tr>
      <w:tr w:rsidR="000D0B9E" w:rsidRPr="00686248" w14:paraId="082AA93F" w14:textId="77777777" w:rsidTr="00AB74C8">
        <w:trPr>
          <w:trHeight w:val="7644"/>
          <w:jc w:val="center"/>
        </w:trPr>
        <w:tc>
          <w:tcPr>
            <w:tcW w:w="9922" w:type="dxa"/>
          </w:tcPr>
          <w:p w14:paraId="2AE73B61" w14:textId="77777777" w:rsidR="000D0B9E" w:rsidRPr="00686248" w:rsidRDefault="000D0B9E" w:rsidP="00016F8E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6DBA72FD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66ABB059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098FEED1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5A33C8B8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3D6AD80A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54960D3B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0DEFD962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6F71F1FD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76DB05DE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1A1DB980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2F6534F6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164507A6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362ED9C5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4AA11693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152D9032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27DF5F55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58257A8D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6747FA92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6199CD18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06B1AA1E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41EEBFB7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7DAC2867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4AB1DFFE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6218F468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7A92E22A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18090D4B" w14:textId="77777777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68EA862F" w14:textId="6FFB556C" w:rsidR="00B9708F" w:rsidRPr="00686248" w:rsidRDefault="00B9708F" w:rsidP="00B9708F">
            <w:pPr>
              <w:bidi/>
              <w:rPr>
                <w:rFonts w:asciiTheme="minorHAnsi" w:hAnsiTheme="minorHAnsi" w:cstheme="minorHAnsi"/>
                <w:rtl/>
              </w:rPr>
            </w:pPr>
          </w:p>
        </w:tc>
      </w:tr>
    </w:tbl>
    <w:p w14:paraId="11263525" w14:textId="77777777" w:rsidR="000D0B9E" w:rsidRPr="00686248" w:rsidRDefault="000D0B9E" w:rsidP="00AB74C8">
      <w:pPr>
        <w:bidi/>
        <w:rPr>
          <w:rFonts w:asciiTheme="minorHAnsi" w:hAnsiTheme="minorHAnsi" w:cstheme="minorHAnsi"/>
          <w:rtl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41"/>
        <w:gridCol w:w="2977"/>
      </w:tblGrid>
      <w:tr w:rsidR="000D0B9E" w:rsidRPr="00686248" w14:paraId="65AD19B2" w14:textId="77777777" w:rsidTr="00686248">
        <w:trPr>
          <w:trHeight w:val="680"/>
          <w:jc w:val="center"/>
        </w:trPr>
        <w:tc>
          <w:tcPr>
            <w:tcW w:w="6941" w:type="dxa"/>
            <w:vAlign w:val="center"/>
          </w:tcPr>
          <w:p w14:paraId="3A45EC05" w14:textId="77777777" w:rsidR="000D0B9E" w:rsidRPr="00686248" w:rsidRDefault="000D0B9E" w:rsidP="00016F8E">
            <w:pPr>
              <w:pStyle w:val="TableParagraph"/>
              <w:bidi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977" w:type="dxa"/>
            <w:vAlign w:val="center"/>
          </w:tcPr>
          <w:p w14:paraId="1080C992" w14:textId="77777777" w:rsidR="00AB74C8" w:rsidRPr="00686248" w:rsidRDefault="00AB74C8" w:rsidP="00AB74C8">
            <w:pPr>
              <w:pStyle w:val="TableParagraph"/>
              <w:bidi/>
              <w:spacing w:before="1" w:line="305" w:lineRule="exact"/>
              <w:ind w:left="89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</w:pP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واژوو</w:t>
            </w:r>
          </w:p>
          <w:p w14:paraId="37C1AB46" w14:textId="77777777" w:rsidR="00AB74C8" w:rsidRPr="00686248" w:rsidRDefault="00AB74C8" w:rsidP="00AB74C8">
            <w:pPr>
              <w:pStyle w:val="TableParagraph"/>
              <w:bidi/>
              <w:spacing w:before="1" w:line="305" w:lineRule="exact"/>
              <w:ind w:left="89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Pr="00686248">
              <w:rPr>
                <w:rFonts w:asciiTheme="minorHAnsi" w:hAnsiTheme="minorHAnsi" w:cstheme="minorHAnsi"/>
                <w:sz w:val="24"/>
                <w:szCs w:val="24"/>
              </w:rPr>
              <w:t>Signature</w:t>
            </w:r>
          </w:p>
          <w:p w14:paraId="277C4699" w14:textId="1BD46FFA" w:rsidR="000D0B9E" w:rsidRPr="00686248" w:rsidRDefault="00AB74C8" w:rsidP="00AB74C8">
            <w:pPr>
              <w:pStyle w:val="TableParagraph"/>
              <w:bidi/>
              <w:spacing w:before="1" w:line="305" w:lineRule="exact"/>
              <w:ind w:left="89"/>
              <w:rPr>
                <w:rFonts w:asciiTheme="minorHAnsi" w:hAnsiTheme="minorHAnsi" w:cstheme="minorHAnsi"/>
                <w:sz w:val="24"/>
                <w:szCs w:val="24"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>التوقيع</w:t>
            </w:r>
          </w:p>
        </w:tc>
      </w:tr>
      <w:tr w:rsidR="00AB74C8" w:rsidRPr="00686248" w14:paraId="42441957" w14:textId="77777777" w:rsidTr="00686248">
        <w:trPr>
          <w:trHeight w:val="680"/>
          <w:jc w:val="center"/>
        </w:trPr>
        <w:tc>
          <w:tcPr>
            <w:tcW w:w="6941" w:type="dxa"/>
            <w:vAlign w:val="center"/>
          </w:tcPr>
          <w:p w14:paraId="3CBFB1C2" w14:textId="77777777" w:rsidR="00AB74C8" w:rsidRPr="00686248" w:rsidRDefault="00AB74C8" w:rsidP="00AB74C8">
            <w:pPr>
              <w:pStyle w:val="TableParagraph"/>
              <w:bidi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977" w:type="dxa"/>
            <w:vAlign w:val="center"/>
          </w:tcPr>
          <w:p w14:paraId="2C6B7538" w14:textId="3DEA9E78" w:rsidR="00AB74C8" w:rsidRPr="00686248" w:rsidRDefault="00AB74C8" w:rsidP="00AB74C8">
            <w:pPr>
              <w:pStyle w:val="TableParagraph"/>
              <w:bidi/>
              <w:spacing w:before="1" w:line="324" w:lineRule="exact"/>
              <w:ind w:left="89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</w:pP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ناوی ئەندامی ل</w:t>
            </w:r>
            <w:r w:rsidR="00A8700C">
              <w:rPr>
                <w:rFonts w:asciiTheme="minorHAnsi" w:hAnsiTheme="minorHAnsi" w:cstheme="minorHAnsi" w:hint="cs"/>
                <w:b/>
                <w:bCs/>
                <w:sz w:val="24"/>
                <w:szCs w:val="24"/>
                <w:rtl/>
              </w:rPr>
              <w:t>ی</w:t>
            </w: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 xml:space="preserve">ژنەی </w:t>
            </w:r>
            <w:r w:rsidR="00686248"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تاوتوێکردن</w:t>
            </w:r>
          </w:p>
          <w:p w14:paraId="317CBE96" w14:textId="77777777" w:rsidR="00AB74C8" w:rsidRPr="00686248" w:rsidRDefault="00AB74C8" w:rsidP="00AB74C8">
            <w:pPr>
              <w:pStyle w:val="TableParagraph"/>
              <w:spacing w:before="1" w:line="324" w:lineRule="exact"/>
              <w:ind w:left="89"/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</w:rPr>
              <w:t>Viva Member’s Name</w:t>
            </w: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 </w:t>
            </w:r>
          </w:p>
          <w:p w14:paraId="7803BBAF" w14:textId="19A840C9" w:rsidR="00AB74C8" w:rsidRPr="00686248" w:rsidRDefault="00AB74C8" w:rsidP="00AB74C8">
            <w:pPr>
              <w:pStyle w:val="TableParagraph"/>
              <w:bidi/>
              <w:spacing w:line="260" w:lineRule="exact"/>
              <w:ind w:left="88"/>
              <w:rPr>
                <w:rFonts w:asciiTheme="minorHAnsi" w:hAnsiTheme="minorHAnsi" w:cstheme="minorHAnsi"/>
                <w:sz w:val="24"/>
                <w:szCs w:val="24"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>اسم عضو اللجنة المناقشة</w:t>
            </w:r>
          </w:p>
        </w:tc>
      </w:tr>
      <w:tr w:rsidR="00AB74C8" w:rsidRPr="00686248" w14:paraId="18405F9C" w14:textId="77777777" w:rsidTr="00686248">
        <w:trPr>
          <w:trHeight w:val="680"/>
          <w:jc w:val="center"/>
        </w:trPr>
        <w:tc>
          <w:tcPr>
            <w:tcW w:w="6941" w:type="dxa"/>
            <w:vAlign w:val="center"/>
          </w:tcPr>
          <w:p w14:paraId="498D06AE" w14:textId="77777777" w:rsidR="00AB74C8" w:rsidRPr="00686248" w:rsidRDefault="00AB74C8" w:rsidP="00AB74C8">
            <w:pPr>
              <w:pStyle w:val="TableParagraph"/>
              <w:bidi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977" w:type="dxa"/>
            <w:vAlign w:val="center"/>
          </w:tcPr>
          <w:p w14:paraId="61E5B881" w14:textId="2C62CAAD" w:rsidR="00AB74C8" w:rsidRPr="00686248" w:rsidRDefault="00AB74C8" w:rsidP="00AB74C8">
            <w:pPr>
              <w:pStyle w:val="TableParagraph"/>
              <w:bidi/>
              <w:spacing w:before="1" w:line="305" w:lineRule="exact"/>
              <w:ind w:left="89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پسپۆ</w:t>
            </w:r>
            <w:r w:rsidR="00A8700C">
              <w:rPr>
                <w:rFonts w:asciiTheme="minorHAnsi" w:hAnsiTheme="minorHAnsi" w:cstheme="minorHAnsi" w:hint="cs"/>
                <w:b/>
                <w:bCs/>
                <w:sz w:val="24"/>
                <w:szCs w:val="24"/>
                <w:rtl/>
              </w:rPr>
              <w:t>ڕى</w:t>
            </w:r>
          </w:p>
          <w:p w14:paraId="44E40880" w14:textId="77777777" w:rsidR="00AB74C8" w:rsidRPr="00686248" w:rsidRDefault="00AB74C8" w:rsidP="00AB74C8">
            <w:pPr>
              <w:pStyle w:val="TableParagraph"/>
              <w:bidi/>
              <w:spacing w:before="1" w:line="305" w:lineRule="exact"/>
              <w:ind w:left="89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</w:rPr>
              <w:t>Specialization</w:t>
            </w:r>
          </w:p>
          <w:p w14:paraId="42462684" w14:textId="7B26F5F5" w:rsidR="00AB74C8" w:rsidRPr="00686248" w:rsidRDefault="00AB74C8" w:rsidP="00AB74C8">
            <w:pPr>
              <w:pStyle w:val="TableParagraph"/>
              <w:bidi/>
              <w:spacing w:before="1" w:line="305" w:lineRule="exact"/>
              <w:ind w:left="89"/>
              <w:rPr>
                <w:rFonts w:asciiTheme="minorHAnsi" w:hAnsiTheme="minorHAnsi" w:cstheme="minorHAnsi"/>
                <w:sz w:val="24"/>
                <w:szCs w:val="24"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>الاختصاص</w:t>
            </w:r>
          </w:p>
        </w:tc>
      </w:tr>
      <w:tr w:rsidR="00AB74C8" w:rsidRPr="00686248" w14:paraId="06B356D9" w14:textId="77777777" w:rsidTr="00686248">
        <w:trPr>
          <w:trHeight w:val="680"/>
          <w:jc w:val="center"/>
        </w:trPr>
        <w:tc>
          <w:tcPr>
            <w:tcW w:w="6941" w:type="dxa"/>
            <w:vAlign w:val="center"/>
          </w:tcPr>
          <w:p w14:paraId="78A0AC59" w14:textId="77777777" w:rsidR="00AB74C8" w:rsidRPr="00686248" w:rsidRDefault="00AB74C8" w:rsidP="00AB74C8">
            <w:pPr>
              <w:pStyle w:val="TableParagraph"/>
              <w:bidi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977" w:type="dxa"/>
            <w:vAlign w:val="center"/>
          </w:tcPr>
          <w:p w14:paraId="0827DB2B" w14:textId="77777777" w:rsidR="00AB74C8" w:rsidRPr="00686248" w:rsidRDefault="00AB74C8" w:rsidP="00AB74C8">
            <w:pPr>
              <w:pStyle w:val="TableParagraph"/>
              <w:bidi/>
              <w:spacing w:before="1" w:line="305" w:lineRule="exact"/>
              <w:ind w:left="91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شوێنی کارکردن</w:t>
            </w:r>
          </w:p>
          <w:p w14:paraId="7C0FB644" w14:textId="77777777" w:rsidR="00AB74C8" w:rsidRPr="00686248" w:rsidRDefault="00AB74C8" w:rsidP="00AB74C8">
            <w:pPr>
              <w:pStyle w:val="TableParagraph"/>
              <w:bidi/>
              <w:spacing w:before="1" w:line="305" w:lineRule="exact"/>
              <w:ind w:left="91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</w:rPr>
              <w:t>Work Address</w:t>
            </w:r>
          </w:p>
          <w:p w14:paraId="4700D9E1" w14:textId="01D05102" w:rsidR="00AB74C8" w:rsidRPr="00686248" w:rsidRDefault="00AB74C8" w:rsidP="00AB74C8">
            <w:pPr>
              <w:pStyle w:val="TableParagraph"/>
              <w:bidi/>
              <w:spacing w:before="1" w:line="305" w:lineRule="exact"/>
              <w:ind w:left="91"/>
              <w:rPr>
                <w:rFonts w:asciiTheme="minorHAnsi" w:hAnsiTheme="minorHAnsi" w:cstheme="minorHAnsi"/>
                <w:sz w:val="24"/>
                <w:szCs w:val="24"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>مكان العمل</w:t>
            </w:r>
          </w:p>
        </w:tc>
      </w:tr>
      <w:tr w:rsidR="00AB74C8" w:rsidRPr="00686248" w14:paraId="673411E8" w14:textId="77777777" w:rsidTr="00686248">
        <w:trPr>
          <w:trHeight w:val="680"/>
          <w:jc w:val="center"/>
        </w:trPr>
        <w:tc>
          <w:tcPr>
            <w:tcW w:w="6941" w:type="dxa"/>
            <w:vAlign w:val="center"/>
          </w:tcPr>
          <w:p w14:paraId="29176899" w14:textId="77777777" w:rsidR="00AB74C8" w:rsidRPr="00686248" w:rsidRDefault="00AB74C8" w:rsidP="00AB74C8">
            <w:pPr>
              <w:pStyle w:val="TableParagraph"/>
              <w:bidi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977" w:type="dxa"/>
            <w:vAlign w:val="center"/>
          </w:tcPr>
          <w:p w14:paraId="5B23DB25" w14:textId="77777777" w:rsidR="00AB74C8" w:rsidRPr="00686248" w:rsidRDefault="00AB74C8" w:rsidP="00AB74C8">
            <w:pPr>
              <w:pStyle w:val="TableParagraph"/>
              <w:bidi/>
              <w:spacing w:before="1" w:line="310" w:lineRule="exact"/>
              <w:ind w:left="9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ku-Arab-IQ"/>
              </w:rPr>
              <w:t xml:space="preserve">ژمارەی </w:t>
            </w: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مۆبايل</w:t>
            </w:r>
          </w:p>
          <w:p w14:paraId="099B03CB" w14:textId="77777777" w:rsidR="00AB74C8" w:rsidRPr="00686248" w:rsidRDefault="00AB74C8" w:rsidP="00AB74C8">
            <w:pPr>
              <w:pStyle w:val="TableParagraph"/>
              <w:bidi/>
              <w:spacing w:before="1" w:line="310" w:lineRule="exact"/>
              <w:ind w:left="9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</w:rPr>
              <w:t>Mobile Number</w:t>
            </w:r>
          </w:p>
          <w:p w14:paraId="02147E0B" w14:textId="1AED450F" w:rsidR="00AB74C8" w:rsidRPr="00686248" w:rsidRDefault="00AB74C8" w:rsidP="00AB74C8">
            <w:pPr>
              <w:pStyle w:val="TableParagraph"/>
              <w:bidi/>
              <w:spacing w:before="1" w:line="310" w:lineRule="exact"/>
              <w:ind w:left="90"/>
              <w:rPr>
                <w:rFonts w:asciiTheme="minorHAnsi" w:hAnsiTheme="minorHAnsi" w:cstheme="minorHAnsi"/>
                <w:sz w:val="24"/>
                <w:szCs w:val="24"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>رقم الجوال</w:t>
            </w:r>
          </w:p>
        </w:tc>
      </w:tr>
      <w:tr w:rsidR="00AB74C8" w:rsidRPr="00686248" w14:paraId="5E01248F" w14:textId="77777777" w:rsidTr="00686248">
        <w:trPr>
          <w:trHeight w:val="680"/>
          <w:jc w:val="center"/>
        </w:trPr>
        <w:tc>
          <w:tcPr>
            <w:tcW w:w="6941" w:type="dxa"/>
            <w:vAlign w:val="center"/>
          </w:tcPr>
          <w:p w14:paraId="539FEE0A" w14:textId="77777777" w:rsidR="00AB74C8" w:rsidRPr="00686248" w:rsidRDefault="00AB74C8" w:rsidP="00AB74C8">
            <w:pPr>
              <w:pStyle w:val="TableParagraph"/>
              <w:bidi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977" w:type="dxa"/>
            <w:vAlign w:val="center"/>
          </w:tcPr>
          <w:p w14:paraId="0575753E" w14:textId="650607A4" w:rsidR="00AB74C8" w:rsidRPr="00686248" w:rsidRDefault="00AB74C8" w:rsidP="00AB74C8">
            <w:pPr>
              <w:pStyle w:val="TableParagraph"/>
              <w:bidi/>
              <w:spacing w:before="1" w:line="305" w:lineRule="exact"/>
              <w:ind w:left="87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ڕێك</w:t>
            </w:r>
            <w:r w:rsidR="00A8700C">
              <w:rPr>
                <w:rFonts w:asciiTheme="minorHAnsi" w:hAnsiTheme="minorHAnsi" w:cstheme="minorHAnsi" w:hint="cs"/>
                <w:b/>
                <w:bCs/>
                <w:sz w:val="24"/>
                <w:szCs w:val="24"/>
                <w:rtl/>
              </w:rPr>
              <w:t>ک</w:t>
            </w:r>
            <w:r w:rsidRPr="0068624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ەوت</w:t>
            </w:r>
          </w:p>
          <w:p w14:paraId="061F830D" w14:textId="77777777" w:rsidR="00AB74C8" w:rsidRPr="00686248" w:rsidRDefault="00AB74C8" w:rsidP="00AB74C8">
            <w:pPr>
              <w:pStyle w:val="TableParagraph"/>
              <w:bidi/>
              <w:spacing w:before="1" w:line="305" w:lineRule="exact"/>
              <w:ind w:left="87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</w:rPr>
              <w:t>Date</w:t>
            </w:r>
          </w:p>
          <w:p w14:paraId="397BD0AC" w14:textId="01F32DB1" w:rsidR="00AB74C8" w:rsidRPr="00686248" w:rsidRDefault="00AB74C8" w:rsidP="00AB74C8">
            <w:pPr>
              <w:pStyle w:val="TableParagraph"/>
              <w:bidi/>
              <w:spacing w:before="1" w:line="305" w:lineRule="exact"/>
              <w:ind w:left="87"/>
              <w:rPr>
                <w:rFonts w:asciiTheme="minorHAnsi" w:hAnsiTheme="minorHAnsi" w:cstheme="minorHAnsi"/>
                <w:sz w:val="24"/>
                <w:szCs w:val="24"/>
              </w:rPr>
            </w:pPr>
            <w:r w:rsidRPr="00686248">
              <w:rPr>
                <w:rFonts w:asciiTheme="minorHAnsi" w:hAnsiTheme="minorHAnsi" w:cstheme="minorHAnsi"/>
                <w:sz w:val="24"/>
                <w:szCs w:val="24"/>
                <w:rtl/>
              </w:rPr>
              <w:t>التأريخ</w:t>
            </w:r>
          </w:p>
        </w:tc>
      </w:tr>
    </w:tbl>
    <w:p w14:paraId="3E571154" w14:textId="0DDC31D2" w:rsidR="006517C2" w:rsidRPr="00686248" w:rsidRDefault="006517C2" w:rsidP="000D0B9E">
      <w:pPr>
        <w:pStyle w:val="BodyText"/>
        <w:bidi/>
        <w:spacing w:before="120"/>
        <w:ind w:left="113" w:firstLine="737"/>
        <w:jc w:val="both"/>
        <w:rPr>
          <w:rFonts w:asciiTheme="minorHAnsi" w:hAnsiTheme="minorHAnsi" w:cstheme="minorHAnsi"/>
        </w:rPr>
      </w:pPr>
    </w:p>
    <w:sectPr w:rsidR="006517C2" w:rsidRPr="00686248" w:rsidSect="000D0B9E">
      <w:headerReference w:type="even" r:id="rId9"/>
      <w:headerReference w:type="default" r:id="rId10"/>
      <w:footerReference w:type="default" r:id="rId11"/>
      <w:headerReference w:type="first" r:id="rId12"/>
      <w:type w:val="continuous"/>
      <w:pgSz w:w="11910" w:h="16840"/>
      <w:pgMar w:top="851" w:right="780" w:bottom="280" w:left="300" w:header="340" w:footer="998" w:gutter="0"/>
      <w:cols w:space="4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36F595" w14:textId="77777777" w:rsidR="00895F94" w:rsidRPr="006A19EB" w:rsidRDefault="00895F94">
      <w:r w:rsidRPr="006A19EB">
        <w:separator/>
      </w:r>
    </w:p>
  </w:endnote>
  <w:endnote w:type="continuationSeparator" w:id="0">
    <w:p w14:paraId="40F83DD5" w14:textId="77777777" w:rsidR="00895F94" w:rsidRPr="006A19EB" w:rsidRDefault="00895F94">
      <w:r w:rsidRPr="006A19E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2287" w:usb1="80000000" w:usb2="00000008" w:usb3="00000000" w:csb0="000000D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89F92D" w14:textId="0B212EC4" w:rsidR="006517C2" w:rsidRPr="006A19EB" w:rsidRDefault="00D2160A">
    <w:pPr>
      <w:pStyle w:val="BodyText"/>
      <w:spacing w:line="14" w:lineRule="auto"/>
      <w:rPr>
        <w:sz w:val="20"/>
      </w:rPr>
    </w:pPr>
    <w:r w:rsidRPr="006A19EB"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5A8C468B" wp14:editId="432628E2">
              <wp:simplePos x="0" y="0"/>
              <wp:positionH relativeFrom="page">
                <wp:posOffset>562659</wp:posOffset>
              </wp:positionH>
              <wp:positionV relativeFrom="page">
                <wp:posOffset>10134356</wp:posOffset>
              </wp:positionV>
              <wp:extent cx="6389077" cy="234462"/>
              <wp:effectExtent l="0" t="0" r="0" b="0"/>
              <wp:wrapNone/>
              <wp:docPr id="6" name="Text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389077" cy="234462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9F8E2BD" w14:textId="5CD890E9" w:rsidR="006517C2" w:rsidRPr="006A19EB" w:rsidRDefault="00D2160A" w:rsidP="00C00D17">
                          <w:pPr>
                            <w:spacing w:line="245" w:lineRule="exact"/>
                            <w:ind w:left="20"/>
                            <w:jc w:val="center"/>
                            <w:rPr>
                              <w:rFonts w:asciiTheme="majorBidi" w:hAnsiTheme="majorBidi" w:cstheme="majorBidi"/>
                              <w:iCs/>
                              <w:sz w:val="20"/>
                              <w:szCs w:val="20"/>
                              <w:rtl/>
                            </w:rPr>
                          </w:pPr>
                          <w:r w:rsidRPr="006A19EB">
                            <w:rPr>
                              <w:rFonts w:ascii="Calibri" w:hAnsi="Calibri"/>
                              <w:i/>
                              <w:sz w:val="20"/>
                              <w:szCs w:val="20"/>
                            </w:rPr>
                            <w:t>©</w:t>
                          </w:r>
                          <w:r w:rsidRPr="006A19EB">
                            <w:rPr>
                              <w:rFonts w:ascii="Calibri" w:hAnsi="Calibri"/>
                              <w:i/>
                              <w:spacing w:val="-9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6A19EB">
                            <w:rPr>
                              <w:rFonts w:ascii="Calibri" w:hAnsi="Calibri"/>
                              <w:i/>
                              <w:sz w:val="20"/>
                              <w:szCs w:val="20"/>
                            </w:rPr>
                            <w:t>Salahaddin</w:t>
                          </w:r>
                          <w:r w:rsidRPr="006A19EB">
                            <w:rPr>
                              <w:rFonts w:ascii="Calibri" w:hAnsi="Calibri"/>
                              <w:i/>
                              <w:spacing w:val="-6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6A19EB">
                            <w:rPr>
                              <w:rFonts w:ascii="Calibri" w:hAnsi="Calibri"/>
                              <w:i/>
                              <w:sz w:val="20"/>
                              <w:szCs w:val="20"/>
                            </w:rPr>
                            <w:t>University-Erbil,</w:t>
                          </w:r>
                          <w:r w:rsidRPr="006A19EB">
                            <w:rPr>
                              <w:rFonts w:ascii="Calibri" w:hAnsi="Calibri"/>
                              <w:i/>
                              <w:spacing w:val="-7"/>
                              <w:sz w:val="20"/>
                              <w:szCs w:val="20"/>
                            </w:rPr>
                            <w:t xml:space="preserve"> </w:t>
                          </w:r>
                          <w:hyperlink r:id="rId1">
                            <w:r w:rsidRPr="006A19EB">
                              <w:rPr>
                                <w:rFonts w:ascii="Calibri" w:hAnsi="Calibri"/>
                                <w:i/>
                                <w:color w:val="0000FF"/>
                                <w:spacing w:val="-2"/>
                                <w:sz w:val="20"/>
                                <w:szCs w:val="20"/>
                                <w:u w:val="single" w:color="0000FF"/>
                              </w:rPr>
                              <w:t>www.su.edu.krd</w:t>
                            </w:r>
                          </w:hyperlink>
                          <w:r w:rsidR="00D15E19" w:rsidRPr="006A19EB">
                            <w:rPr>
                              <w:rFonts w:ascii="Calibri" w:hAnsi="Calibri"/>
                              <w:iCs/>
                              <w:color w:val="0000FF"/>
                              <w:spacing w:val="-2"/>
                              <w:sz w:val="20"/>
                              <w:szCs w:val="20"/>
                            </w:rPr>
                            <w:t xml:space="preserve">                </w:t>
                          </w:r>
                          <w:r w:rsidR="00C00D17" w:rsidRPr="006A19EB">
                            <w:rPr>
                              <w:rFonts w:ascii="Calibri" w:hAnsi="Calibri"/>
                              <w:iCs/>
                              <w:color w:val="0000FF"/>
                              <w:spacing w:val="-2"/>
                              <w:sz w:val="20"/>
                              <w:szCs w:val="20"/>
                            </w:rPr>
                            <w:t xml:space="preserve">                                                                                         </w:t>
                          </w:r>
                          <w:r w:rsidR="00D15E19" w:rsidRPr="006A19EB">
                            <w:rPr>
                              <w:rFonts w:ascii="Calibri" w:hAnsi="Calibri"/>
                              <w:iCs/>
                              <w:color w:val="0000FF"/>
                              <w:spacing w:val="-2"/>
                              <w:sz w:val="20"/>
                              <w:szCs w:val="20"/>
                            </w:rPr>
                            <w:t xml:space="preserve">   </w:t>
                          </w:r>
                          <w:r w:rsidR="0085286F" w:rsidRPr="006A19EB">
                            <w:rPr>
                              <w:rFonts w:ascii="Calibri" w:hAnsi="Calibri" w:hint="cs"/>
                              <w:iCs/>
                              <w:color w:val="0000FF"/>
                              <w:spacing w:val="-2"/>
                              <w:sz w:val="20"/>
                              <w:szCs w:val="20"/>
                              <w:rtl/>
                            </w:rPr>
                            <w:t xml:space="preserve">         </w:t>
                          </w:r>
                          <w:r w:rsidR="00D15E19" w:rsidRPr="006A19EB">
                            <w:rPr>
                              <w:rFonts w:ascii="Calibri" w:hAnsi="Calibri"/>
                              <w:iCs/>
                              <w:color w:val="0000FF"/>
                              <w:spacing w:val="-2"/>
                              <w:sz w:val="20"/>
                              <w:szCs w:val="20"/>
                            </w:rPr>
                            <w:t xml:space="preserve"> </w:t>
                          </w:r>
                          <w:r w:rsidR="00D15E19" w:rsidRPr="006A19EB">
                            <w:rPr>
                              <w:rFonts w:ascii="Calibri" w:hAnsi="Calibri"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t xml:space="preserve">Page </w:t>
                          </w:r>
                          <w:r w:rsidR="00D15E19" w:rsidRPr="006A19EB">
                            <w:rPr>
                              <w:rFonts w:ascii="Calibri" w:hAnsi="Calibri"/>
                              <w:b/>
                              <w:bCs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fldChar w:fldCharType="begin"/>
                          </w:r>
                          <w:r w:rsidR="00D15E19" w:rsidRPr="006A19EB">
                            <w:rPr>
                              <w:rFonts w:ascii="Calibri" w:hAnsi="Calibri"/>
                              <w:b/>
                              <w:bCs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instrText xml:space="preserve"> PAGE  \* Arabic  \* MERGEFORMAT </w:instrText>
                          </w:r>
                          <w:r w:rsidR="00D15E19" w:rsidRPr="006A19EB">
                            <w:rPr>
                              <w:rFonts w:ascii="Calibri" w:hAnsi="Calibri"/>
                              <w:b/>
                              <w:bCs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5448F5" w:rsidRPr="006A19EB">
                            <w:rPr>
                              <w:rFonts w:ascii="Calibri" w:hAnsi="Calibri"/>
                              <w:b/>
                              <w:bCs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t>4</w:t>
                          </w:r>
                          <w:r w:rsidR="00D15E19" w:rsidRPr="006A19EB">
                            <w:rPr>
                              <w:rFonts w:ascii="Calibri" w:hAnsi="Calibri"/>
                              <w:b/>
                              <w:bCs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fldChar w:fldCharType="end"/>
                          </w:r>
                          <w:r w:rsidR="00D15E19" w:rsidRPr="006A19EB">
                            <w:rPr>
                              <w:rFonts w:ascii="Calibri" w:hAnsi="Calibri"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t xml:space="preserve"> of </w:t>
                          </w:r>
                          <w:r w:rsidR="00D15E19" w:rsidRPr="006A19EB">
                            <w:rPr>
                              <w:rFonts w:ascii="Calibri" w:hAnsi="Calibri"/>
                              <w:b/>
                              <w:bCs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fldChar w:fldCharType="begin"/>
                          </w:r>
                          <w:r w:rsidR="00D15E19" w:rsidRPr="006A19EB">
                            <w:rPr>
                              <w:rFonts w:ascii="Calibri" w:hAnsi="Calibri"/>
                              <w:b/>
                              <w:bCs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instrText xml:space="preserve"> NUMPAGES  \* Arabic  \* MERGEFORMAT </w:instrText>
                          </w:r>
                          <w:r w:rsidR="00D15E19" w:rsidRPr="006A19EB">
                            <w:rPr>
                              <w:rFonts w:ascii="Calibri" w:hAnsi="Calibri"/>
                              <w:b/>
                              <w:bCs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5448F5" w:rsidRPr="006A19EB">
                            <w:rPr>
                              <w:rFonts w:ascii="Calibri" w:hAnsi="Calibri"/>
                              <w:b/>
                              <w:bCs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t>4</w:t>
                          </w:r>
                          <w:r w:rsidR="00D15E19" w:rsidRPr="006A19EB">
                            <w:rPr>
                              <w:rFonts w:ascii="Calibri" w:hAnsi="Calibri"/>
                              <w:b/>
                              <w:bCs/>
                              <w:i/>
                              <w:color w:val="000000" w:themeColor="text1"/>
                              <w:spacing w:val="-2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8C468B" id="_x0000_t202" coordsize="21600,21600" o:spt="202" path="m,l,21600r21600,l21600,xe">
              <v:stroke joinstyle="miter"/>
              <v:path gradientshapeok="t" o:connecttype="rect"/>
            </v:shapetype>
            <v:shape id="Textbox 6" o:spid="_x0000_s1027" type="#_x0000_t202" style="position:absolute;margin-left:44.3pt;margin-top:798pt;width:503.1pt;height:18.4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" filled="f" stroked="f">
              <v:textbox inset="0,0,0,0">
                <w:txbxContent>
                  <w:p w14:paraId="69F8E2BD" w14:textId="5CD890E9" w:rsidR="006517C2" w:rsidRPr="006A19EB" w:rsidRDefault="00D2160A" w:rsidP="00C00D17">
                    <w:pPr>
                      <w:spacing w:line="245" w:lineRule="exact"/>
                      <w:ind w:left="20"/>
                      <w:jc w:val="center"/>
                      <w:rPr>
                        <w:rFonts w:asciiTheme="majorBidi" w:hAnsiTheme="majorBidi" w:cstheme="majorBidi"/>
                        <w:iCs/>
                        <w:sz w:val="20"/>
                        <w:szCs w:val="20"/>
                        <w:rtl/>
                      </w:rPr>
                    </w:pPr>
                    <w:r w:rsidRPr="006A19EB">
                      <w:rPr>
                        <w:rFonts w:ascii="Calibri" w:hAnsi="Calibri"/>
                        <w:i/>
                        <w:sz w:val="20"/>
                        <w:szCs w:val="20"/>
                      </w:rPr>
                      <w:t>©</w:t>
                    </w:r>
                    <w:r w:rsidRPr="006A19EB">
                      <w:rPr>
                        <w:rFonts w:ascii="Calibri" w:hAnsi="Calibri"/>
                        <w:i/>
                        <w:spacing w:val="-9"/>
                        <w:sz w:val="20"/>
                        <w:szCs w:val="20"/>
                      </w:rPr>
                      <w:t xml:space="preserve"> </w:t>
                    </w:r>
                    <w:r w:rsidRPr="006A19EB">
                      <w:rPr>
                        <w:rFonts w:ascii="Calibri" w:hAnsi="Calibri"/>
                        <w:i/>
                        <w:sz w:val="20"/>
                        <w:szCs w:val="20"/>
                      </w:rPr>
                      <w:t>Salahaddin</w:t>
                    </w:r>
                    <w:r w:rsidRPr="006A19EB">
                      <w:rPr>
                        <w:rFonts w:ascii="Calibri" w:hAnsi="Calibri"/>
                        <w:i/>
                        <w:spacing w:val="-6"/>
                        <w:sz w:val="20"/>
                        <w:szCs w:val="20"/>
                      </w:rPr>
                      <w:t xml:space="preserve"> </w:t>
                    </w:r>
                    <w:r w:rsidRPr="006A19EB">
                      <w:rPr>
                        <w:rFonts w:ascii="Calibri" w:hAnsi="Calibri"/>
                        <w:i/>
                        <w:sz w:val="20"/>
                        <w:szCs w:val="20"/>
                      </w:rPr>
                      <w:t>University-Erbil,</w:t>
                    </w:r>
                    <w:r w:rsidRPr="006A19EB">
                      <w:rPr>
                        <w:rFonts w:ascii="Calibri" w:hAnsi="Calibri"/>
                        <w:i/>
                        <w:spacing w:val="-7"/>
                        <w:sz w:val="20"/>
                        <w:szCs w:val="20"/>
                      </w:rPr>
                      <w:t xml:space="preserve"> </w:t>
                    </w:r>
                    <w:hyperlink r:id="rId2">
                      <w:r w:rsidRPr="006A19EB">
                        <w:rPr>
                          <w:rFonts w:ascii="Calibri" w:hAnsi="Calibri"/>
                          <w:i/>
                          <w:color w:val="0000FF"/>
                          <w:spacing w:val="-2"/>
                          <w:sz w:val="20"/>
                          <w:szCs w:val="20"/>
                          <w:u w:val="single" w:color="0000FF"/>
                        </w:rPr>
                        <w:t>www.su.edu.krd</w:t>
                      </w:r>
                    </w:hyperlink>
                    <w:r w:rsidR="00D15E19" w:rsidRPr="006A19EB">
                      <w:rPr>
                        <w:rFonts w:ascii="Calibri" w:hAnsi="Calibri"/>
                        <w:iCs/>
                        <w:color w:val="0000FF"/>
                        <w:spacing w:val="-2"/>
                        <w:sz w:val="20"/>
                        <w:szCs w:val="20"/>
                      </w:rPr>
                      <w:t xml:space="preserve">                </w:t>
                    </w:r>
                    <w:r w:rsidR="00C00D17" w:rsidRPr="006A19EB">
                      <w:rPr>
                        <w:rFonts w:ascii="Calibri" w:hAnsi="Calibri"/>
                        <w:iCs/>
                        <w:color w:val="0000FF"/>
                        <w:spacing w:val="-2"/>
                        <w:sz w:val="20"/>
                        <w:szCs w:val="20"/>
                      </w:rPr>
                      <w:t xml:space="preserve">                                                                                         </w:t>
                    </w:r>
                    <w:r w:rsidR="00D15E19" w:rsidRPr="006A19EB">
                      <w:rPr>
                        <w:rFonts w:ascii="Calibri" w:hAnsi="Calibri"/>
                        <w:iCs/>
                        <w:color w:val="0000FF"/>
                        <w:spacing w:val="-2"/>
                        <w:sz w:val="20"/>
                        <w:szCs w:val="20"/>
                      </w:rPr>
                      <w:t xml:space="preserve">   </w:t>
                    </w:r>
                    <w:r w:rsidR="0085286F" w:rsidRPr="006A19EB">
                      <w:rPr>
                        <w:rFonts w:ascii="Calibri" w:hAnsi="Calibri" w:hint="cs"/>
                        <w:iCs/>
                        <w:color w:val="0000FF"/>
                        <w:spacing w:val="-2"/>
                        <w:sz w:val="20"/>
                        <w:szCs w:val="20"/>
                        <w:rtl/>
                      </w:rPr>
                      <w:t xml:space="preserve">         </w:t>
                    </w:r>
                    <w:r w:rsidR="00D15E19" w:rsidRPr="006A19EB">
                      <w:rPr>
                        <w:rFonts w:ascii="Calibri" w:hAnsi="Calibri"/>
                        <w:iCs/>
                        <w:color w:val="0000FF"/>
                        <w:spacing w:val="-2"/>
                        <w:sz w:val="20"/>
                        <w:szCs w:val="20"/>
                      </w:rPr>
                      <w:t xml:space="preserve"> </w:t>
                    </w:r>
                    <w:r w:rsidR="00D15E19" w:rsidRPr="006A19EB">
                      <w:rPr>
                        <w:rFonts w:ascii="Calibri" w:hAnsi="Calibri"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t xml:space="preserve">Page </w:t>
                    </w:r>
                    <w:r w:rsidR="00D15E19" w:rsidRPr="006A19EB">
                      <w:rPr>
                        <w:rFonts w:ascii="Calibri" w:hAnsi="Calibri"/>
                        <w:b/>
                        <w:bCs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fldChar w:fldCharType="begin"/>
                    </w:r>
                    <w:r w:rsidR="00D15E19" w:rsidRPr="006A19EB">
                      <w:rPr>
                        <w:rFonts w:ascii="Calibri" w:hAnsi="Calibri"/>
                        <w:b/>
                        <w:bCs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instrText xml:space="preserve"> PAGE  \* Arabic  \* MERGEFORMAT </w:instrText>
                    </w:r>
                    <w:r w:rsidR="00D15E19" w:rsidRPr="006A19EB">
                      <w:rPr>
                        <w:rFonts w:ascii="Calibri" w:hAnsi="Calibri"/>
                        <w:b/>
                        <w:bCs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fldChar w:fldCharType="separate"/>
                    </w:r>
                    <w:r w:rsidR="005448F5" w:rsidRPr="006A19EB">
                      <w:rPr>
                        <w:rFonts w:ascii="Calibri" w:hAnsi="Calibri"/>
                        <w:b/>
                        <w:bCs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t>4</w:t>
                    </w:r>
                    <w:r w:rsidR="00D15E19" w:rsidRPr="006A19EB">
                      <w:rPr>
                        <w:rFonts w:ascii="Calibri" w:hAnsi="Calibri"/>
                        <w:b/>
                        <w:bCs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fldChar w:fldCharType="end"/>
                    </w:r>
                    <w:r w:rsidR="00D15E19" w:rsidRPr="006A19EB">
                      <w:rPr>
                        <w:rFonts w:ascii="Calibri" w:hAnsi="Calibri"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t xml:space="preserve"> of </w:t>
                    </w:r>
                    <w:r w:rsidR="00D15E19" w:rsidRPr="006A19EB">
                      <w:rPr>
                        <w:rFonts w:ascii="Calibri" w:hAnsi="Calibri"/>
                        <w:b/>
                        <w:bCs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fldChar w:fldCharType="begin"/>
                    </w:r>
                    <w:r w:rsidR="00D15E19" w:rsidRPr="006A19EB">
                      <w:rPr>
                        <w:rFonts w:ascii="Calibri" w:hAnsi="Calibri"/>
                        <w:b/>
                        <w:bCs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instrText xml:space="preserve"> NUMPAGES  \* Arabic  \* MERGEFORMAT </w:instrText>
                    </w:r>
                    <w:r w:rsidR="00D15E19" w:rsidRPr="006A19EB">
                      <w:rPr>
                        <w:rFonts w:ascii="Calibri" w:hAnsi="Calibri"/>
                        <w:b/>
                        <w:bCs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fldChar w:fldCharType="separate"/>
                    </w:r>
                    <w:r w:rsidR="005448F5" w:rsidRPr="006A19EB">
                      <w:rPr>
                        <w:rFonts w:ascii="Calibri" w:hAnsi="Calibri"/>
                        <w:b/>
                        <w:bCs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t>4</w:t>
                    </w:r>
                    <w:r w:rsidR="00D15E19" w:rsidRPr="006A19EB">
                      <w:rPr>
                        <w:rFonts w:ascii="Calibri" w:hAnsi="Calibri"/>
                        <w:b/>
                        <w:bCs/>
                        <w:i/>
                        <w:color w:val="000000" w:themeColor="text1"/>
                        <w:spacing w:val="-2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7BDA84" w14:textId="77777777" w:rsidR="00895F94" w:rsidRPr="006A19EB" w:rsidRDefault="00895F94">
      <w:r w:rsidRPr="006A19EB">
        <w:separator/>
      </w:r>
    </w:p>
  </w:footnote>
  <w:footnote w:type="continuationSeparator" w:id="0">
    <w:p w14:paraId="6014A0E2" w14:textId="77777777" w:rsidR="00895F94" w:rsidRPr="006A19EB" w:rsidRDefault="00895F94">
      <w:r w:rsidRPr="006A19EB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3986AB" w14:textId="31F03F1D" w:rsidR="00F170F8" w:rsidRPr="006A19EB" w:rsidRDefault="00000000">
    <w:pPr>
      <w:pStyle w:val="Header"/>
    </w:pPr>
    <w:r>
      <w:pict w14:anchorId="68B212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4751316" o:spid="_x0000_s1029" type="#_x0000_t75" style="position:absolute;margin-left:0;margin-top:0;width:540.9pt;height:468.75pt;z-index:-251652096;mso-position-horizontal:center;mso-position-horizontal-relative:margin;mso-position-vertical:center;mso-position-vertical-relative:margin" o:allowincell="f">
          <v:imagedata r:id="rId1" o:title="kisspng-salahaddin-university-erbil-university-of-kurdista-5af8df4b053a60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C047" w14:textId="3B4CE3A9" w:rsidR="006517C2" w:rsidRPr="006A19EB" w:rsidRDefault="00861135" w:rsidP="000D0B9E">
    <w:pPr>
      <w:pStyle w:val="BodyText"/>
      <w:spacing w:line="14" w:lineRule="auto"/>
      <w:rPr>
        <w:sz w:val="20"/>
      </w:rPr>
    </w:pPr>
    <w:r w:rsidRPr="006A19EB">
      <w:rPr>
        <w:noProof/>
      </w:rPr>
      <mc:AlternateContent>
        <mc:Choice Requires="wps">
          <w:drawing>
            <wp:anchor distT="0" distB="0" distL="0" distR="0" simplePos="0" relativeHeight="251657216" behindDoc="1" locked="0" layoutInCell="1" allowOverlap="1" wp14:anchorId="77893CCB" wp14:editId="00401987">
              <wp:simplePos x="0" y="0"/>
              <wp:positionH relativeFrom="page">
                <wp:posOffset>755650</wp:posOffset>
              </wp:positionH>
              <wp:positionV relativeFrom="page">
                <wp:posOffset>171450</wp:posOffset>
              </wp:positionV>
              <wp:extent cx="5926455" cy="180340"/>
              <wp:effectExtent l="0" t="0" r="0" b="0"/>
              <wp:wrapNone/>
              <wp:docPr id="5" name="Text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26455" cy="1803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DA83D7A" w14:textId="78A3AE4A" w:rsidR="006517C2" w:rsidRPr="006A19EB" w:rsidRDefault="00D2160A" w:rsidP="00861135">
                          <w:pPr>
                            <w:bidi/>
                            <w:spacing w:before="13"/>
                            <w:ind w:right="20"/>
                            <w:jc w:val="center"/>
                            <w:rPr>
                              <w:rFonts w:ascii="Calibri" w:hAnsi="Calibri" w:cs="Calibri"/>
                            </w:rPr>
                          </w:pPr>
                          <w:r w:rsidRPr="006A19EB">
                            <w:rPr>
                              <w:rFonts w:ascii="Calibri" w:hAnsi="Calibri" w:cs="Calibri"/>
                              <w:spacing w:val="-2"/>
                              <w:u w:val="single"/>
                              <w:rtl/>
                            </w:rPr>
                            <w:t>ڕاپۆرتی</w:t>
                          </w:r>
                          <w:r w:rsidRPr="006A19EB">
                            <w:rPr>
                              <w:rFonts w:ascii="Calibri" w:hAnsi="Calibri" w:cs="Calibri"/>
                              <w:spacing w:val="17"/>
                              <w:u w:val="single"/>
                              <w:rtl/>
                            </w:rPr>
                            <w:t xml:space="preserve"> </w:t>
                          </w:r>
                          <w:r w:rsidR="000D0B9E" w:rsidRPr="006A19EB">
                            <w:rPr>
                              <w:rFonts w:ascii="Calibri" w:hAnsi="Calibri" w:cs="Calibri"/>
                              <w:u w:val="single"/>
                              <w:rtl/>
                            </w:rPr>
                            <w:t>ئەندامی</w:t>
                          </w:r>
                          <w:r w:rsidRPr="006A19EB">
                            <w:rPr>
                              <w:rFonts w:ascii="Calibri" w:hAnsi="Calibri" w:cs="Calibri"/>
                              <w:spacing w:val="21"/>
                              <w:u w:val="single"/>
                              <w:rtl/>
                            </w:rPr>
                            <w:t xml:space="preserve"> </w:t>
                          </w:r>
                          <w:r w:rsidRPr="006A19EB">
                            <w:rPr>
                              <w:rFonts w:ascii="Calibri" w:hAnsi="Calibri" w:cs="Calibri"/>
                              <w:u w:val="single"/>
                              <w:rtl/>
                            </w:rPr>
                            <w:t>ل</w:t>
                          </w:r>
                          <w:r w:rsidR="00A8700C">
                            <w:rPr>
                              <w:rFonts w:ascii="Calibri" w:hAnsi="Calibri" w:cs="Calibri" w:hint="cs"/>
                              <w:u w:val="single"/>
                              <w:rtl/>
                            </w:rPr>
                            <w:t>ی</w:t>
                          </w:r>
                          <w:r w:rsidRPr="006A19EB">
                            <w:rPr>
                              <w:rFonts w:ascii="Calibri" w:hAnsi="Calibri" w:cs="Calibri"/>
                              <w:u w:val="single"/>
                              <w:rtl/>
                            </w:rPr>
                            <w:t>ژن</w:t>
                          </w:r>
                          <w:r w:rsidR="00F94265" w:rsidRPr="006A19EB">
                            <w:rPr>
                              <w:rFonts w:ascii="Calibri" w:hAnsi="Calibri" w:cs="Calibri"/>
                              <w:u w:val="single"/>
                              <w:rtl/>
                            </w:rPr>
                            <w:t>ە</w:t>
                          </w:r>
                          <w:r w:rsidRPr="006A19EB">
                            <w:rPr>
                              <w:rFonts w:ascii="Calibri" w:hAnsi="Calibri" w:cs="Calibri"/>
                              <w:u w:val="single"/>
                              <w:rtl/>
                            </w:rPr>
                            <w:t>ی</w:t>
                          </w:r>
                          <w:r w:rsidRPr="006A19EB">
                            <w:rPr>
                              <w:rFonts w:ascii="Calibri" w:hAnsi="Calibri" w:cs="Calibri"/>
                              <w:spacing w:val="17"/>
                              <w:u w:val="single"/>
                              <w:rtl/>
                            </w:rPr>
                            <w:t xml:space="preserve"> </w:t>
                          </w:r>
                          <w:r w:rsidRPr="006A19EB">
                            <w:rPr>
                              <w:rFonts w:ascii="Calibri" w:hAnsi="Calibri" w:cs="Calibri"/>
                              <w:u w:val="single"/>
                              <w:rtl/>
                            </w:rPr>
                            <w:t>تاوتوێکردنی</w:t>
                          </w:r>
                          <w:r w:rsidRPr="006A19EB">
                            <w:rPr>
                              <w:rFonts w:ascii="Calibri" w:hAnsi="Calibri" w:cs="Calibri"/>
                              <w:spacing w:val="17"/>
                              <w:u w:val="single"/>
                              <w:rtl/>
                            </w:rPr>
                            <w:t xml:space="preserve"> </w:t>
                          </w:r>
                          <w:r w:rsidRPr="006A19EB">
                            <w:rPr>
                              <w:rFonts w:ascii="Calibri" w:hAnsi="Calibri" w:cs="Calibri"/>
                              <w:u w:val="single"/>
                              <w:rtl/>
                            </w:rPr>
                            <w:t>نام</w:t>
                          </w:r>
                          <w:r w:rsidR="00F94265" w:rsidRPr="006A19EB">
                            <w:rPr>
                              <w:rFonts w:ascii="Calibri" w:hAnsi="Calibri" w:cs="Calibri"/>
                              <w:u w:val="single"/>
                              <w:rtl/>
                            </w:rPr>
                            <w:t>ە</w:t>
                          </w:r>
                          <w:r w:rsidR="00C67D35" w:rsidRPr="006A19EB">
                            <w:rPr>
                              <w:rFonts w:ascii="Calibri" w:hAnsi="Calibri" w:cs="Calibri"/>
                              <w:u w:val="single"/>
                              <w:rtl/>
                              <w:lang w:bidi="ku-Arab-IQ"/>
                            </w:rPr>
                            <w:t>ی</w:t>
                          </w:r>
                          <w:r w:rsidR="00A8700C">
                            <w:rPr>
                              <w:rFonts w:ascii="Calibri" w:hAnsi="Calibri" w:cs="Calibri" w:hint="cs"/>
                              <w:u w:val="single"/>
                              <w:rtl/>
                              <w:lang w:bidi="ku-Arab-IQ"/>
                            </w:rPr>
                            <w:t xml:space="preserve"> ماستەرى </w:t>
                          </w:r>
                          <w:r w:rsidRPr="006A19EB">
                            <w:rPr>
                              <w:rFonts w:ascii="Calibri" w:hAnsi="Calibri" w:cs="Calibri"/>
                              <w:spacing w:val="17"/>
                              <w:u w:val="single"/>
                              <w:rtl/>
                            </w:rPr>
                            <w:t xml:space="preserve"> </w:t>
                          </w:r>
                          <w:r w:rsidRPr="006A19EB">
                            <w:rPr>
                              <w:rFonts w:ascii="Calibri" w:hAnsi="Calibri" w:cs="Calibri"/>
                              <w:u w:val="single"/>
                              <w:rtl/>
                            </w:rPr>
                            <w:t>خوێندنی</w:t>
                          </w:r>
                          <w:r w:rsidRPr="006A19EB">
                            <w:rPr>
                              <w:rFonts w:ascii="Calibri" w:hAnsi="Calibri" w:cs="Calibri"/>
                              <w:spacing w:val="17"/>
                              <w:u w:val="single"/>
                              <w:rtl/>
                            </w:rPr>
                            <w:t xml:space="preserve"> </w:t>
                          </w:r>
                          <w:r w:rsidRPr="006A19EB">
                            <w:rPr>
                              <w:rFonts w:ascii="Calibri" w:hAnsi="Calibri" w:cs="Calibri"/>
                              <w:u w:val="single"/>
                              <w:rtl/>
                            </w:rPr>
                            <w:t>با</w:t>
                          </w:r>
                          <w:r w:rsidR="00F94265" w:rsidRPr="006A19EB">
                            <w:rPr>
                              <w:rFonts w:ascii="Calibri" w:hAnsi="Calibri" w:cs="Calibri"/>
                              <w:u w:val="single"/>
                              <w:rtl/>
                            </w:rPr>
                            <w:t>ڵا</w:t>
                          </w:r>
                          <w:r w:rsidRPr="006A19EB">
                            <w:rPr>
                              <w:rFonts w:ascii="Calibri" w:hAnsi="Calibri" w:cs="Calibri"/>
                              <w:spacing w:val="15"/>
                              <w:u w:val="single"/>
                              <w:rtl/>
                            </w:rPr>
                            <w:t xml:space="preserve"> </w:t>
                          </w:r>
                          <w:r w:rsidRPr="006A19EB">
                            <w:rPr>
                              <w:rFonts w:ascii="Calibri" w:hAnsi="Calibri" w:cs="Calibri"/>
                              <w:u w:val="single"/>
                              <w:rtl/>
                            </w:rPr>
                            <w:t>له</w:t>
                          </w:r>
                          <w:r w:rsidRPr="006A19EB">
                            <w:rPr>
                              <w:rFonts w:ascii="Calibri" w:hAnsi="Calibri" w:cs="Calibri"/>
                              <w:spacing w:val="10"/>
                              <w:u w:val="single"/>
                              <w:rtl/>
                            </w:rPr>
                            <w:t xml:space="preserve"> </w:t>
                          </w:r>
                          <w:r w:rsidRPr="006A19EB">
                            <w:rPr>
                              <w:rFonts w:ascii="Calibri" w:hAnsi="Calibri" w:cs="Calibri"/>
                              <w:u w:val="single"/>
                              <w:rtl/>
                            </w:rPr>
                            <w:t>زانکۆی</w:t>
                          </w:r>
                          <w:r w:rsidRPr="006A19EB">
                            <w:rPr>
                              <w:rFonts w:ascii="Calibri" w:hAnsi="Calibri" w:cs="Calibri"/>
                              <w:spacing w:val="15"/>
                              <w:u w:val="single"/>
                              <w:rtl/>
                            </w:rPr>
                            <w:t xml:space="preserve"> </w:t>
                          </w:r>
                          <w:r w:rsidRPr="006A19EB">
                            <w:rPr>
                              <w:rFonts w:ascii="Calibri" w:hAnsi="Calibri" w:cs="Calibri"/>
                              <w:u w:val="single"/>
                              <w:rtl/>
                            </w:rPr>
                            <w:t>س</w:t>
                          </w:r>
                          <w:r w:rsidR="00F94265" w:rsidRPr="006A19EB">
                            <w:rPr>
                              <w:rFonts w:ascii="Calibri" w:hAnsi="Calibri" w:cs="Calibri"/>
                              <w:u w:val="single"/>
                              <w:rtl/>
                            </w:rPr>
                            <w:t>ەلا</w:t>
                          </w:r>
                          <w:r w:rsidRPr="006A19EB">
                            <w:rPr>
                              <w:rFonts w:ascii="Calibri" w:hAnsi="Calibri" w:cs="Calibri"/>
                              <w:u w:val="single"/>
                              <w:rtl/>
                            </w:rPr>
                            <w:t>ح</w:t>
                          </w:r>
                          <w:r w:rsidR="00F94265" w:rsidRPr="006A19EB">
                            <w:rPr>
                              <w:rFonts w:ascii="Calibri" w:hAnsi="Calibri" w:cs="Calibri"/>
                              <w:u w:val="single"/>
                              <w:rtl/>
                            </w:rPr>
                            <w:t>ەد</w:t>
                          </w:r>
                          <w:r w:rsidRPr="006A19EB">
                            <w:rPr>
                              <w:rFonts w:ascii="Calibri" w:hAnsi="Calibri" w:cs="Calibri"/>
                              <w:u w:val="single"/>
                              <w:rtl/>
                            </w:rPr>
                            <w:t>ین</w:t>
                          </w:r>
                          <w:r w:rsidRPr="006A19EB">
                            <w:rPr>
                              <w:rFonts w:ascii="Calibri" w:hAnsi="Calibri" w:cs="Calibri"/>
                              <w:u w:val="single"/>
                            </w:rPr>
                            <w:t>-</w:t>
                          </w:r>
                          <w:r w:rsidRPr="006A19EB">
                            <w:rPr>
                              <w:rFonts w:ascii="Calibri" w:hAnsi="Calibri" w:cs="Calibri"/>
                              <w:u w:val="single"/>
                              <w:rtl/>
                            </w:rPr>
                            <w:t>ه</w:t>
                          </w:r>
                          <w:r w:rsidR="00F94265" w:rsidRPr="006A19EB">
                            <w:rPr>
                              <w:rFonts w:ascii="Calibri" w:hAnsi="Calibri" w:cs="Calibri"/>
                              <w:u w:val="single"/>
                              <w:rtl/>
                            </w:rPr>
                            <w:t>ە</w:t>
                          </w:r>
                          <w:r w:rsidRPr="006A19EB">
                            <w:rPr>
                              <w:rFonts w:ascii="Calibri" w:hAnsi="Calibri" w:cs="Calibri"/>
                              <w:u w:val="single"/>
                              <w:rtl/>
                            </w:rPr>
                            <w:t>ولێر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893CCB" id="_x0000_t202" coordsize="21600,21600" o:spt="202" path="m,l,21600r21600,l21600,xe">
              <v:stroke joinstyle="miter"/>
              <v:path gradientshapeok="t" o:connecttype="rect"/>
            </v:shapetype>
            <v:shape id="Textbox 5" o:spid="_x0000_s1026" type="#_x0000_t202" style="position:absolute;margin-left:59.5pt;margin-top:13.5pt;width:466.65pt;height:14.2pt;z-index:-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" filled="f" stroked="f">
              <v:textbox inset="0,0,0,0">
                <w:txbxContent>
                  <w:p w14:paraId="6DA83D7A" w14:textId="78A3AE4A" w:rsidR="006517C2" w:rsidRPr="006A19EB" w:rsidRDefault="00D2160A" w:rsidP="00861135">
                    <w:pPr>
                      <w:bidi/>
                      <w:spacing w:before="13"/>
                      <w:ind w:right="20"/>
                      <w:jc w:val="center"/>
                      <w:rPr>
                        <w:rFonts w:ascii="Calibri" w:hAnsi="Calibri" w:cs="Calibri"/>
                      </w:rPr>
                    </w:pPr>
                    <w:r w:rsidRPr="006A19EB">
                      <w:rPr>
                        <w:rFonts w:ascii="Calibri" w:hAnsi="Calibri" w:cs="Calibri"/>
                        <w:spacing w:val="-2"/>
                        <w:u w:val="single"/>
                        <w:rtl/>
                      </w:rPr>
                      <w:t>ڕاپۆرتی</w:t>
                    </w:r>
                    <w:r w:rsidRPr="006A19EB">
                      <w:rPr>
                        <w:rFonts w:ascii="Calibri" w:hAnsi="Calibri" w:cs="Calibri"/>
                        <w:spacing w:val="17"/>
                        <w:u w:val="single"/>
                        <w:rtl/>
                      </w:rPr>
                      <w:t xml:space="preserve"> </w:t>
                    </w:r>
                    <w:r w:rsidR="000D0B9E" w:rsidRPr="006A19EB">
                      <w:rPr>
                        <w:rFonts w:ascii="Calibri" w:hAnsi="Calibri" w:cs="Calibri"/>
                        <w:u w:val="single"/>
                        <w:rtl/>
                      </w:rPr>
                      <w:t>ئەندامی</w:t>
                    </w:r>
                    <w:r w:rsidRPr="006A19EB">
                      <w:rPr>
                        <w:rFonts w:ascii="Calibri" w:hAnsi="Calibri" w:cs="Calibri"/>
                        <w:spacing w:val="21"/>
                        <w:u w:val="single"/>
                        <w:rtl/>
                      </w:rPr>
                      <w:t xml:space="preserve"> </w:t>
                    </w:r>
                    <w:r w:rsidRPr="006A19EB">
                      <w:rPr>
                        <w:rFonts w:ascii="Calibri" w:hAnsi="Calibri" w:cs="Calibri"/>
                        <w:u w:val="single"/>
                        <w:rtl/>
                      </w:rPr>
                      <w:t>ل</w:t>
                    </w:r>
                    <w:r w:rsidR="00A8700C">
                      <w:rPr>
                        <w:rFonts w:ascii="Calibri" w:hAnsi="Calibri" w:cs="Calibri" w:hint="cs"/>
                        <w:u w:val="single"/>
                        <w:rtl/>
                      </w:rPr>
                      <w:t>ی</w:t>
                    </w:r>
                    <w:r w:rsidRPr="006A19EB">
                      <w:rPr>
                        <w:rFonts w:ascii="Calibri" w:hAnsi="Calibri" w:cs="Calibri"/>
                        <w:u w:val="single"/>
                        <w:rtl/>
                      </w:rPr>
                      <w:t>ژن</w:t>
                    </w:r>
                    <w:r w:rsidR="00F94265" w:rsidRPr="006A19EB">
                      <w:rPr>
                        <w:rFonts w:ascii="Calibri" w:hAnsi="Calibri" w:cs="Calibri"/>
                        <w:u w:val="single"/>
                        <w:rtl/>
                      </w:rPr>
                      <w:t>ە</w:t>
                    </w:r>
                    <w:r w:rsidRPr="006A19EB">
                      <w:rPr>
                        <w:rFonts w:ascii="Calibri" w:hAnsi="Calibri" w:cs="Calibri"/>
                        <w:u w:val="single"/>
                        <w:rtl/>
                      </w:rPr>
                      <w:t>ی</w:t>
                    </w:r>
                    <w:r w:rsidRPr="006A19EB">
                      <w:rPr>
                        <w:rFonts w:ascii="Calibri" w:hAnsi="Calibri" w:cs="Calibri"/>
                        <w:spacing w:val="17"/>
                        <w:u w:val="single"/>
                        <w:rtl/>
                      </w:rPr>
                      <w:t xml:space="preserve"> </w:t>
                    </w:r>
                    <w:r w:rsidRPr="006A19EB">
                      <w:rPr>
                        <w:rFonts w:ascii="Calibri" w:hAnsi="Calibri" w:cs="Calibri"/>
                        <w:u w:val="single"/>
                        <w:rtl/>
                      </w:rPr>
                      <w:t>تاوتوێکردنی</w:t>
                    </w:r>
                    <w:r w:rsidRPr="006A19EB">
                      <w:rPr>
                        <w:rFonts w:ascii="Calibri" w:hAnsi="Calibri" w:cs="Calibri"/>
                        <w:spacing w:val="17"/>
                        <w:u w:val="single"/>
                        <w:rtl/>
                      </w:rPr>
                      <w:t xml:space="preserve"> </w:t>
                    </w:r>
                    <w:r w:rsidRPr="006A19EB">
                      <w:rPr>
                        <w:rFonts w:ascii="Calibri" w:hAnsi="Calibri" w:cs="Calibri"/>
                        <w:u w:val="single"/>
                        <w:rtl/>
                      </w:rPr>
                      <w:t>نام</w:t>
                    </w:r>
                    <w:r w:rsidR="00F94265" w:rsidRPr="006A19EB">
                      <w:rPr>
                        <w:rFonts w:ascii="Calibri" w:hAnsi="Calibri" w:cs="Calibri"/>
                        <w:u w:val="single"/>
                        <w:rtl/>
                      </w:rPr>
                      <w:t>ە</w:t>
                    </w:r>
                    <w:r w:rsidR="00C67D35" w:rsidRPr="006A19EB">
                      <w:rPr>
                        <w:rFonts w:ascii="Calibri" w:hAnsi="Calibri" w:cs="Calibri"/>
                        <w:u w:val="single"/>
                        <w:rtl/>
                        <w:lang w:bidi="ku-Arab-IQ"/>
                      </w:rPr>
                      <w:t>ی</w:t>
                    </w:r>
                    <w:r w:rsidR="00A8700C">
                      <w:rPr>
                        <w:rFonts w:ascii="Calibri" w:hAnsi="Calibri" w:cs="Calibri" w:hint="cs"/>
                        <w:u w:val="single"/>
                        <w:rtl/>
                        <w:lang w:bidi="ku-Arab-IQ"/>
                      </w:rPr>
                      <w:t xml:space="preserve"> ماستەرى </w:t>
                    </w:r>
                    <w:r w:rsidRPr="006A19EB">
                      <w:rPr>
                        <w:rFonts w:ascii="Calibri" w:hAnsi="Calibri" w:cs="Calibri"/>
                        <w:spacing w:val="17"/>
                        <w:u w:val="single"/>
                        <w:rtl/>
                      </w:rPr>
                      <w:t xml:space="preserve"> </w:t>
                    </w:r>
                    <w:r w:rsidRPr="006A19EB">
                      <w:rPr>
                        <w:rFonts w:ascii="Calibri" w:hAnsi="Calibri" w:cs="Calibri"/>
                        <w:u w:val="single"/>
                        <w:rtl/>
                      </w:rPr>
                      <w:t>خوێندنی</w:t>
                    </w:r>
                    <w:r w:rsidRPr="006A19EB">
                      <w:rPr>
                        <w:rFonts w:ascii="Calibri" w:hAnsi="Calibri" w:cs="Calibri"/>
                        <w:spacing w:val="17"/>
                        <w:u w:val="single"/>
                        <w:rtl/>
                      </w:rPr>
                      <w:t xml:space="preserve"> </w:t>
                    </w:r>
                    <w:r w:rsidRPr="006A19EB">
                      <w:rPr>
                        <w:rFonts w:ascii="Calibri" w:hAnsi="Calibri" w:cs="Calibri"/>
                        <w:u w:val="single"/>
                        <w:rtl/>
                      </w:rPr>
                      <w:t>با</w:t>
                    </w:r>
                    <w:r w:rsidR="00F94265" w:rsidRPr="006A19EB">
                      <w:rPr>
                        <w:rFonts w:ascii="Calibri" w:hAnsi="Calibri" w:cs="Calibri"/>
                        <w:u w:val="single"/>
                        <w:rtl/>
                      </w:rPr>
                      <w:t>ڵا</w:t>
                    </w:r>
                    <w:r w:rsidRPr="006A19EB">
                      <w:rPr>
                        <w:rFonts w:ascii="Calibri" w:hAnsi="Calibri" w:cs="Calibri"/>
                        <w:spacing w:val="15"/>
                        <w:u w:val="single"/>
                        <w:rtl/>
                      </w:rPr>
                      <w:t xml:space="preserve"> </w:t>
                    </w:r>
                    <w:r w:rsidRPr="006A19EB">
                      <w:rPr>
                        <w:rFonts w:ascii="Calibri" w:hAnsi="Calibri" w:cs="Calibri"/>
                        <w:u w:val="single"/>
                        <w:rtl/>
                      </w:rPr>
                      <w:t>له</w:t>
                    </w:r>
                    <w:r w:rsidRPr="006A19EB">
                      <w:rPr>
                        <w:rFonts w:ascii="Calibri" w:hAnsi="Calibri" w:cs="Calibri"/>
                        <w:spacing w:val="10"/>
                        <w:u w:val="single"/>
                        <w:rtl/>
                      </w:rPr>
                      <w:t xml:space="preserve"> </w:t>
                    </w:r>
                    <w:r w:rsidRPr="006A19EB">
                      <w:rPr>
                        <w:rFonts w:ascii="Calibri" w:hAnsi="Calibri" w:cs="Calibri"/>
                        <w:u w:val="single"/>
                        <w:rtl/>
                      </w:rPr>
                      <w:t>زانکۆی</w:t>
                    </w:r>
                    <w:r w:rsidRPr="006A19EB">
                      <w:rPr>
                        <w:rFonts w:ascii="Calibri" w:hAnsi="Calibri" w:cs="Calibri"/>
                        <w:spacing w:val="15"/>
                        <w:u w:val="single"/>
                        <w:rtl/>
                      </w:rPr>
                      <w:t xml:space="preserve"> </w:t>
                    </w:r>
                    <w:r w:rsidRPr="006A19EB">
                      <w:rPr>
                        <w:rFonts w:ascii="Calibri" w:hAnsi="Calibri" w:cs="Calibri"/>
                        <w:u w:val="single"/>
                        <w:rtl/>
                      </w:rPr>
                      <w:t>س</w:t>
                    </w:r>
                    <w:r w:rsidR="00F94265" w:rsidRPr="006A19EB">
                      <w:rPr>
                        <w:rFonts w:ascii="Calibri" w:hAnsi="Calibri" w:cs="Calibri"/>
                        <w:u w:val="single"/>
                        <w:rtl/>
                      </w:rPr>
                      <w:t>ەلا</w:t>
                    </w:r>
                    <w:r w:rsidRPr="006A19EB">
                      <w:rPr>
                        <w:rFonts w:ascii="Calibri" w:hAnsi="Calibri" w:cs="Calibri"/>
                        <w:u w:val="single"/>
                        <w:rtl/>
                      </w:rPr>
                      <w:t>ح</w:t>
                    </w:r>
                    <w:r w:rsidR="00F94265" w:rsidRPr="006A19EB">
                      <w:rPr>
                        <w:rFonts w:ascii="Calibri" w:hAnsi="Calibri" w:cs="Calibri"/>
                        <w:u w:val="single"/>
                        <w:rtl/>
                      </w:rPr>
                      <w:t>ەد</w:t>
                    </w:r>
                    <w:r w:rsidRPr="006A19EB">
                      <w:rPr>
                        <w:rFonts w:ascii="Calibri" w:hAnsi="Calibri" w:cs="Calibri"/>
                        <w:u w:val="single"/>
                        <w:rtl/>
                      </w:rPr>
                      <w:t>ین</w:t>
                    </w:r>
                    <w:r w:rsidRPr="006A19EB">
                      <w:rPr>
                        <w:rFonts w:ascii="Calibri" w:hAnsi="Calibri" w:cs="Calibri"/>
                        <w:u w:val="single"/>
                      </w:rPr>
                      <w:t>-</w:t>
                    </w:r>
                    <w:r w:rsidRPr="006A19EB">
                      <w:rPr>
                        <w:rFonts w:ascii="Calibri" w:hAnsi="Calibri" w:cs="Calibri"/>
                        <w:u w:val="single"/>
                        <w:rtl/>
                      </w:rPr>
                      <w:t>ه</w:t>
                    </w:r>
                    <w:r w:rsidR="00F94265" w:rsidRPr="006A19EB">
                      <w:rPr>
                        <w:rFonts w:ascii="Calibri" w:hAnsi="Calibri" w:cs="Calibri"/>
                        <w:u w:val="single"/>
                        <w:rtl/>
                      </w:rPr>
                      <w:t>ە</w:t>
                    </w:r>
                    <w:r w:rsidRPr="006A19EB">
                      <w:rPr>
                        <w:rFonts w:ascii="Calibri" w:hAnsi="Calibri" w:cs="Calibri"/>
                        <w:u w:val="single"/>
                        <w:rtl/>
                      </w:rPr>
                      <w:t>ولێر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00000">
      <w:pict w14:anchorId="61F5020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4751317" o:spid="_x0000_s1030" type="#_x0000_t75" style="position:absolute;margin-left:0;margin-top:0;width:540.9pt;height:468.75pt;z-index:-251651072;mso-position-horizontal:center;mso-position-horizontal-relative:margin;mso-position-vertical:center;mso-position-vertical-relative:margin" o:allowincell="f">
          <v:imagedata r:id="rId1" o:title="kisspng-salahaddin-university-erbil-university-of-kurdista-5af8df4b053a60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5B376" w14:textId="786279C0" w:rsidR="00F170F8" w:rsidRPr="006A19EB" w:rsidRDefault="00000000">
    <w:pPr>
      <w:pStyle w:val="Header"/>
    </w:pPr>
    <w:r>
      <w:pict w14:anchorId="74E5AA5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4751315" o:spid="_x0000_s1028" type="#_x0000_t75" style="position:absolute;margin-left:0;margin-top:0;width:540.9pt;height:468.75pt;z-index:-251653120;mso-position-horizontal:center;mso-position-horizontal-relative:margin;mso-position-vertical:center;mso-position-vertical-relative:margin" o:allowincell="f">
          <v:imagedata r:id="rId1" o:title="kisspng-salahaddin-university-erbil-university-of-kurdista-5af8df4b053a60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2A034C"/>
    <w:multiLevelType w:val="hybridMultilevel"/>
    <w:tmpl w:val="8090AF94"/>
    <w:lvl w:ilvl="0" w:tplc="719002B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3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14" w:hanging="360"/>
      </w:pPr>
      <w:rPr>
        <w:rFonts w:ascii="Wingdings" w:hAnsi="Wingdings" w:hint="default"/>
      </w:rPr>
    </w:lvl>
  </w:abstractNum>
  <w:abstractNum w:abstractNumId="1" w15:restartNumberingAfterBreak="0">
    <w:nsid w:val="2DA955B2"/>
    <w:multiLevelType w:val="hybridMultilevel"/>
    <w:tmpl w:val="B8784BFA"/>
    <w:lvl w:ilvl="0" w:tplc="FEB63BB0">
      <w:start w:val="1"/>
      <w:numFmt w:val="bullet"/>
      <w:lvlText w:val="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num w:numId="1" w16cid:durableId="1271818927">
    <w:abstractNumId w:val="0"/>
  </w:num>
  <w:num w:numId="2" w16cid:durableId="17496207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wMjW3tDS0BHKMLJV0lIJTi4sz8/NACgwtagGDh+ZJLQAAAA=="/>
  </w:docVars>
  <w:rsids>
    <w:rsidRoot w:val="006517C2"/>
    <w:rsid w:val="000172F1"/>
    <w:rsid w:val="000263CD"/>
    <w:rsid w:val="000368B2"/>
    <w:rsid w:val="00070559"/>
    <w:rsid w:val="000D0B9E"/>
    <w:rsid w:val="001104C1"/>
    <w:rsid w:val="00131BD2"/>
    <w:rsid w:val="00155C21"/>
    <w:rsid w:val="00175A02"/>
    <w:rsid w:val="00191A4F"/>
    <w:rsid w:val="001A7721"/>
    <w:rsid w:val="00233C51"/>
    <w:rsid w:val="00242794"/>
    <w:rsid w:val="00252A0A"/>
    <w:rsid w:val="002664E2"/>
    <w:rsid w:val="00281486"/>
    <w:rsid w:val="00294284"/>
    <w:rsid w:val="002A4450"/>
    <w:rsid w:val="002F1E16"/>
    <w:rsid w:val="00345840"/>
    <w:rsid w:val="00347621"/>
    <w:rsid w:val="00381976"/>
    <w:rsid w:val="00424BC5"/>
    <w:rsid w:val="00431578"/>
    <w:rsid w:val="004422D3"/>
    <w:rsid w:val="004509AD"/>
    <w:rsid w:val="004E5E89"/>
    <w:rsid w:val="00503006"/>
    <w:rsid w:val="005237A9"/>
    <w:rsid w:val="005448F5"/>
    <w:rsid w:val="0057414E"/>
    <w:rsid w:val="00580586"/>
    <w:rsid w:val="0058293D"/>
    <w:rsid w:val="00596422"/>
    <w:rsid w:val="005C5C9C"/>
    <w:rsid w:val="005D4157"/>
    <w:rsid w:val="006517C2"/>
    <w:rsid w:val="0067639D"/>
    <w:rsid w:val="00686248"/>
    <w:rsid w:val="006A19EB"/>
    <w:rsid w:val="006A5AE9"/>
    <w:rsid w:val="006F2355"/>
    <w:rsid w:val="006F677F"/>
    <w:rsid w:val="007116BE"/>
    <w:rsid w:val="00720256"/>
    <w:rsid w:val="00755C8A"/>
    <w:rsid w:val="007D2AFA"/>
    <w:rsid w:val="008173C0"/>
    <w:rsid w:val="00821137"/>
    <w:rsid w:val="0085286F"/>
    <w:rsid w:val="00861135"/>
    <w:rsid w:val="00874CF9"/>
    <w:rsid w:val="00876049"/>
    <w:rsid w:val="00883B55"/>
    <w:rsid w:val="0088514C"/>
    <w:rsid w:val="00887502"/>
    <w:rsid w:val="00895F94"/>
    <w:rsid w:val="008A005F"/>
    <w:rsid w:val="008F68AF"/>
    <w:rsid w:val="00914373"/>
    <w:rsid w:val="00914DD9"/>
    <w:rsid w:val="00943F88"/>
    <w:rsid w:val="00960345"/>
    <w:rsid w:val="00965DAF"/>
    <w:rsid w:val="00985A79"/>
    <w:rsid w:val="009C2DDC"/>
    <w:rsid w:val="00A2164D"/>
    <w:rsid w:val="00A322FB"/>
    <w:rsid w:val="00A8700C"/>
    <w:rsid w:val="00AB74C8"/>
    <w:rsid w:val="00B435FE"/>
    <w:rsid w:val="00B5610D"/>
    <w:rsid w:val="00B9708F"/>
    <w:rsid w:val="00BD1002"/>
    <w:rsid w:val="00BF6036"/>
    <w:rsid w:val="00BF716D"/>
    <w:rsid w:val="00C00D17"/>
    <w:rsid w:val="00C54366"/>
    <w:rsid w:val="00C67D35"/>
    <w:rsid w:val="00D1169B"/>
    <w:rsid w:val="00D15E19"/>
    <w:rsid w:val="00D2160A"/>
    <w:rsid w:val="00D429AC"/>
    <w:rsid w:val="00D62C41"/>
    <w:rsid w:val="00D634D1"/>
    <w:rsid w:val="00D86797"/>
    <w:rsid w:val="00DA51C6"/>
    <w:rsid w:val="00DB60E6"/>
    <w:rsid w:val="00DB60FD"/>
    <w:rsid w:val="00DC0231"/>
    <w:rsid w:val="00DD08FD"/>
    <w:rsid w:val="00DD17C4"/>
    <w:rsid w:val="00DE3858"/>
    <w:rsid w:val="00E0394A"/>
    <w:rsid w:val="00E105FD"/>
    <w:rsid w:val="00E43CC9"/>
    <w:rsid w:val="00E81A73"/>
    <w:rsid w:val="00E9508A"/>
    <w:rsid w:val="00EA30F6"/>
    <w:rsid w:val="00F170F8"/>
    <w:rsid w:val="00F3045F"/>
    <w:rsid w:val="00F32BA1"/>
    <w:rsid w:val="00F34FF9"/>
    <w:rsid w:val="00F85C83"/>
    <w:rsid w:val="00F94265"/>
    <w:rsid w:val="00FA0E67"/>
    <w:rsid w:val="00FC6E4C"/>
    <w:rsid w:val="00FD0A93"/>
    <w:rsid w:val="00FF0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1D5C32"/>
  <w15:docId w15:val="{973C5A16-129B-4BBB-BD81-0219F4AC0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0B9E"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5"/>
      <w:ind w:left="492"/>
      <w:jc w:val="center"/>
      <w:outlineLvl w:val="0"/>
    </w:pPr>
    <w:rPr>
      <w:rFonts w:ascii="Calibri" w:eastAsia="Calibri" w:hAnsi="Calibri" w:cs="Calibri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rFonts w:ascii="Calibri" w:eastAsia="Calibri" w:hAnsi="Calibri" w:cs="Calibri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F942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4265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F942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4265"/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131BD2"/>
    <w:rPr>
      <w:rFonts w:ascii="Calibri" w:eastAsia="Calibri" w:hAnsi="Calibri" w:cs="Calibr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05F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05FD"/>
    <w:rPr>
      <w:rFonts w:ascii="Segoe UI" w:eastAsia="Arial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368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u.edu.krd/" TargetMode="External"/><Relationship Id="rId1" Type="http://schemas.openxmlformats.org/officeDocument/2006/relationships/hyperlink" Target="http://www.su.edu.krd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956F7F0C-093C-4D02-9D2B-170915E57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mad07504491248</dc:creator>
  <cp:lastModifiedBy>azad sleman</cp:lastModifiedBy>
  <cp:revision>20</cp:revision>
  <cp:lastPrinted>2024-05-01T18:16:00Z</cp:lastPrinted>
  <dcterms:created xsi:type="dcterms:W3CDTF">2024-01-05T20:59:00Z</dcterms:created>
  <dcterms:modified xsi:type="dcterms:W3CDTF">2025-12-14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5-29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3-08-05T00:00:00Z</vt:filetime>
  </property>
  <property fmtid="{D5CDD505-2E9C-101B-9397-08002B2CF9AE}" pid="5" name="Producer">
    <vt:lpwstr>Microsoft® Office Word 2007</vt:lpwstr>
  </property>
  <property fmtid="{D5CDD505-2E9C-101B-9397-08002B2CF9AE}" pid="6" name="GrammarlyDocumentId">
    <vt:lpwstr>9289ad21-bf7f-4ced-9470-dbe50f1c8aa0</vt:lpwstr>
  </property>
</Properties>
</file>